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17763" w14:textId="77777777" w:rsidR="007F017E" w:rsidRPr="00424F34" w:rsidRDefault="007F017E" w:rsidP="007F017E">
      <w:pPr>
        <w:pStyle w:val="Default"/>
        <w:spacing w:line="276" w:lineRule="auto"/>
        <w:jc w:val="right"/>
        <w:rPr>
          <w:rFonts w:asciiTheme="minorHAnsi" w:hAnsiTheme="minorHAnsi" w:cstheme="minorHAnsi"/>
          <w:color w:val="auto"/>
          <w:sz w:val="20"/>
          <w:szCs w:val="20"/>
        </w:rPr>
      </w:pPr>
      <w:r w:rsidRPr="0081261D">
        <w:rPr>
          <w:rFonts w:asciiTheme="minorHAnsi" w:hAnsiTheme="minorHAnsi" w:cstheme="minorHAnsi"/>
          <w:color w:val="auto"/>
          <w:sz w:val="20"/>
          <w:szCs w:val="20"/>
        </w:rPr>
        <w:t xml:space="preserve">Załącznik </w:t>
      </w:r>
      <w:r>
        <w:rPr>
          <w:rFonts w:asciiTheme="minorHAnsi" w:hAnsiTheme="minorHAnsi" w:cstheme="minorHAnsi"/>
          <w:color w:val="auto"/>
          <w:sz w:val="20"/>
          <w:szCs w:val="20"/>
        </w:rPr>
        <w:t>2</w:t>
      </w:r>
      <w:r w:rsidRPr="0081261D">
        <w:rPr>
          <w:rFonts w:asciiTheme="minorHAnsi" w:hAnsiTheme="minorHAnsi" w:cstheme="minorHAnsi"/>
          <w:color w:val="auto"/>
          <w:sz w:val="20"/>
          <w:szCs w:val="20"/>
        </w:rPr>
        <w:t xml:space="preserve"> do Zapytania ofertowego</w:t>
      </w:r>
    </w:p>
    <w:p w14:paraId="431DDDEB" w14:textId="77777777" w:rsidR="007F017E" w:rsidRDefault="007F017E" w:rsidP="008A77EB">
      <w:pPr>
        <w:rPr>
          <w:rFonts w:asciiTheme="minorHAnsi" w:eastAsia="Arial Unicode MS" w:hAnsiTheme="minorHAnsi" w:cstheme="minorHAnsi"/>
          <w:b/>
          <w:sz w:val="22"/>
          <w:szCs w:val="22"/>
        </w:rPr>
      </w:pPr>
    </w:p>
    <w:p w14:paraId="6BD748C0" w14:textId="77777777" w:rsidR="007F017E" w:rsidRPr="00524399" w:rsidRDefault="007F017E" w:rsidP="007F017E">
      <w:pPr>
        <w:jc w:val="center"/>
        <w:rPr>
          <w:rFonts w:asciiTheme="minorHAnsi" w:eastAsia="Arial Unicode MS" w:hAnsiTheme="minorHAnsi" w:cstheme="minorHAnsi"/>
          <w:b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b/>
          <w:sz w:val="22"/>
          <w:szCs w:val="22"/>
        </w:rPr>
        <w:t>Klauzula Informacyjna</w:t>
      </w:r>
    </w:p>
    <w:p w14:paraId="3D0ED96C" w14:textId="77777777" w:rsidR="0051212D" w:rsidRPr="00524399" w:rsidRDefault="0051212D" w:rsidP="007F017E">
      <w:pPr>
        <w:jc w:val="center"/>
        <w:rPr>
          <w:rFonts w:asciiTheme="minorHAnsi" w:hAnsiTheme="minorHAnsi" w:cstheme="minorHAnsi"/>
        </w:rPr>
      </w:pPr>
      <w:r w:rsidRPr="00524399">
        <w:rPr>
          <w:rFonts w:asciiTheme="minorHAnsi" w:eastAsia="Arial Unicode MS" w:hAnsiTheme="minorHAnsi" w:cstheme="minorHAnsi"/>
          <w:b/>
          <w:sz w:val="22"/>
          <w:szCs w:val="22"/>
        </w:rPr>
        <w:t>o przetwarzaniu danych osobowych</w:t>
      </w:r>
    </w:p>
    <w:p w14:paraId="7DB7DED2" w14:textId="77777777" w:rsidR="0051212D" w:rsidRPr="00524399" w:rsidRDefault="0051212D" w:rsidP="008A77E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p w14:paraId="11EC0F49" w14:textId="77777777" w:rsidR="0051212D" w:rsidRPr="00524399" w:rsidRDefault="0051212D" w:rsidP="008A77E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281313B3" w14:textId="77777777" w:rsidR="00A65D75" w:rsidRPr="00524399" w:rsidRDefault="0051212D" w:rsidP="0076542E">
      <w:pPr>
        <w:ind w:left="567" w:hanging="567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1.</w:t>
      </w:r>
      <w:r w:rsidR="0076542E"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Administratorem Pani/Pana danych osobowych </w:t>
      </w:r>
      <w:r w:rsidR="001E4824" w:rsidRPr="00524399">
        <w:rPr>
          <w:rFonts w:asciiTheme="minorHAnsi" w:eastAsia="Arial Unicode MS" w:hAnsiTheme="minorHAnsi" w:cstheme="minorHAnsi"/>
          <w:sz w:val="22"/>
          <w:szCs w:val="22"/>
        </w:rPr>
        <w:t xml:space="preserve">jest </w:t>
      </w:r>
      <w:r w:rsidR="00A65D75" w:rsidRPr="00524399">
        <w:rPr>
          <w:rFonts w:asciiTheme="minorHAnsi" w:eastAsia="Arial Unicode MS" w:hAnsiTheme="minorHAnsi" w:cstheme="minorHAnsi"/>
          <w:sz w:val="22"/>
          <w:szCs w:val="22"/>
        </w:rPr>
        <w:t xml:space="preserve">Uniwersytet Jagielloński, ul. Gołębia 24, 31-007 Kraków, reprezentowany przez Rektora UJ. </w:t>
      </w:r>
    </w:p>
    <w:p w14:paraId="7EE78BFF" w14:textId="77777777" w:rsidR="0051212D" w:rsidRPr="00524399" w:rsidRDefault="0051212D" w:rsidP="0076542E">
      <w:pPr>
        <w:ind w:left="567" w:hanging="567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2.</w:t>
      </w:r>
      <w:r w:rsidR="0076542E"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="00A65D75" w:rsidRPr="00524399">
        <w:rPr>
          <w:rFonts w:asciiTheme="minorHAnsi" w:eastAsia="Arial Unicode MS" w:hAnsiTheme="minorHAnsi" w:cstheme="minorHAnsi"/>
          <w:sz w:val="22"/>
          <w:szCs w:val="22"/>
        </w:rPr>
        <w:t>Uniwersytet Jagielloński wyznaczył Inspektora Ochrony Danych, ul. Czapskich 4, 31-110 Kraków, pokój nr 27. Kontakt z Inspektorem możliwy jest przez e-mail: iod@uj.edu.pl lub pod nr telefonu 12 663 12 25, w dniach od poniedziałku do piątku, w godzinach od 8:00 do 15:00.</w:t>
      </w:r>
    </w:p>
    <w:p w14:paraId="77FC5407" w14:textId="15C27D05" w:rsidR="008100A1" w:rsidRPr="00524399" w:rsidRDefault="0076542E" w:rsidP="008100A1">
      <w:pPr>
        <w:ind w:left="567" w:hanging="567"/>
        <w:jc w:val="both"/>
        <w:rPr>
          <w:rFonts w:asciiTheme="minorHAnsi" w:eastAsia="Arial Unicode MS" w:hAnsiTheme="minorHAnsi" w:cstheme="minorHAnsi"/>
          <w:bCs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3.</w:t>
      </w:r>
      <w:r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 xml:space="preserve">Pani/Pana dane osobowe przetwarzane będą w celu </w:t>
      </w:r>
      <w:r w:rsidR="008100A1" w:rsidRPr="00524399">
        <w:rPr>
          <w:rStyle w:val="normaltextrun"/>
          <w:rFonts w:asciiTheme="minorHAnsi" w:hAnsiTheme="minorHAnsi"/>
          <w:color w:val="000000"/>
          <w:sz w:val="22"/>
          <w:szCs w:val="22"/>
          <w:bdr w:val="none" w:sz="0" w:space="0" w:color="auto" w:frame="1"/>
        </w:rPr>
        <w:t>przedłożenia i realizacji zapytania ofertowego na wybór wykonawcy</w:t>
      </w:r>
      <w:r w:rsidR="00467002">
        <w:rPr>
          <w:rStyle w:val="normaltextrun"/>
          <w:rFonts w:asciiTheme="minorHAnsi" w:hAnsiTheme="minorHAnsi"/>
          <w:color w:val="000000"/>
          <w:sz w:val="22"/>
          <w:szCs w:val="22"/>
          <w:bdr w:val="none" w:sz="0" w:space="0" w:color="auto" w:frame="1"/>
        </w:rPr>
        <w:t xml:space="preserve"> na</w:t>
      </w:r>
      <w:r w:rsidR="008100A1" w:rsidRPr="00524399">
        <w:rPr>
          <w:rFonts w:asciiTheme="minorHAnsi" w:hAnsiTheme="minorHAnsi" w:cstheme="minorHAnsi"/>
          <w:bCs/>
          <w:sz w:val="22"/>
          <w:szCs w:val="22"/>
        </w:rPr>
        <w:t>:</w:t>
      </w:r>
      <w:r w:rsidR="005E0434" w:rsidRPr="0052439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>zaprojektowani</w:t>
      </w:r>
      <w:r w:rsidR="00467002">
        <w:rPr>
          <w:rFonts w:asciiTheme="minorHAnsi" w:eastAsia="Arial Unicode MS" w:hAnsiTheme="minorHAnsi" w:cstheme="minorHAnsi"/>
          <w:sz w:val="22"/>
          <w:szCs w:val="22"/>
        </w:rPr>
        <w:t>e</w:t>
      </w:r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 xml:space="preserve"> i implementacj</w:t>
      </w:r>
      <w:r w:rsidR="00467002">
        <w:rPr>
          <w:rFonts w:asciiTheme="minorHAnsi" w:eastAsia="Arial Unicode MS" w:hAnsiTheme="minorHAnsi" w:cstheme="minorHAnsi"/>
          <w:sz w:val="22"/>
          <w:szCs w:val="22"/>
        </w:rPr>
        <w:t>ę</w:t>
      </w:r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 xml:space="preserve"> narzędzia badawczego korzystającego z technologii rzeczywistości wirtualnej (VR), w tym z wyświetlaczy nagłownych (</w:t>
      </w:r>
      <w:proofErr w:type="spellStart"/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>Head</w:t>
      </w:r>
      <w:proofErr w:type="spellEnd"/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proofErr w:type="spellStart"/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>Mounted</w:t>
      </w:r>
      <w:proofErr w:type="spellEnd"/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 xml:space="preserve"> Display), w szczególności gogli HTC </w:t>
      </w:r>
      <w:proofErr w:type="spellStart"/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>Vive</w:t>
      </w:r>
      <w:proofErr w:type="spellEnd"/>
      <w:r w:rsidR="00CA5223" w:rsidRPr="00CE252A">
        <w:rPr>
          <w:rFonts w:asciiTheme="minorHAnsi" w:eastAsia="Arial Unicode MS" w:hAnsiTheme="minorHAnsi" w:cstheme="minorHAnsi"/>
          <w:sz w:val="22"/>
          <w:szCs w:val="22"/>
        </w:rPr>
        <w:t xml:space="preserve"> Pro, wykonanego w wieloplatformowym silniku gier Unity</w:t>
      </w:r>
      <w:r w:rsidR="00C43223">
        <w:rPr>
          <w:rFonts w:asciiTheme="minorHAnsi" w:eastAsia="Arial Unicode MS" w:hAnsiTheme="minorHAnsi" w:cstheme="minorHAnsi"/>
          <w:sz w:val="22"/>
          <w:szCs w:val="22"/>
        </w:rPr>
        <w:t>,</w:t>
      </w:r>
      <w:r w:rsidR="00CE252A">
        <w:rPr>
          <w:rFonts w:asciiTheme="minorHAnsi" w:hAnsiTheme="minorHAnsi" w:cstheme="minorHAnsi"/>
          <w:b/>
          <w:i/>
          <w:iCs/>
        </w:rPr>
        <w:t xml:space="preserve"> </w:t>
      </w:r>
      <w:r w:rsidR="003C563D" w:rsidRPr="00524399">
        <w:rPr>
          <w:rFonts w:asciiTheme="minorHAnsi" w:eastAsia="Arial Unicode MS" w:hAnsiTheme="minorHAnsi" w:cstheme="minorHAnsi"/>
          <w:bCs/>
          <w:sz w:val="22"/>
          <w:szCs w:val="22"/>
        </w:rPr>
        <w:t>n</w:t>
      </w:r>
      <w:r w:rsidR="008100A1" w:rsidRPr="00524399">
        <w:rPr>
          <w:rFonts w:asciiTheme="minorHAnsi" w:eastAsia="Arial Unicode MS" w:hAnsiTheme="minorHAnsi" w:cstheme="minorHAnsi"/>
          <w:bCs/>
          <w:sz w:val="22"/>
          <w:szCs w:val="22"/>
        </w:rPr>
        <w:t xml:space="preserve">a 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podstawie </w:t>
      </w:r>
      <w:r w:rsidR="008100A1" w:rsidRPr="00524399">
        <w:rPr>
          <w:rFonts w:asciiTheme="minorHAnsi" w:hAnsiTheme="minorHAnsi" w:cstheme="minorHAnsi"/>
          <w:color w:val="00000A"/>
          <w:sz w:val="22"/>
          <w:szCs w:val="22"/>
          <w:lang w:eastAsia="ar-SA"/>
        </w:rPr>
        <w:t>art. 6 ust. 1 lit. c</w:t>
      </w:r>
      <w:r w:rsidR="008100A1" w:rsidRPr="00524399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="008100A1" w:rsidRPr="00524399">
        <w:rPr>
          <w:rFonts w:asciiTheme="minorHAnsi" w:hAnsiTheme="minorHAnsi" w:cstheme="minorHAnsi"/>
          <w:color w:val="00000A"/>
          <w:sz w:val="22"/>
          <w:szCs w:val="22"/>
          <w:lang w:eastAsia="ar-SA"/>
        </w:rPr>
        <w:t xml:space="preserve">Rozporządzenia Ogólnego, 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a w przypadku </w:t>
      </w:r>
      <w:r w:rsidR="00524399" w:rsidRPr="00524399">
        <w:rPr>
          <w:rFonts w:asciiTheme="minorHAnsi" w:eastAsia="Arial Unicode MS" w:hAnsiTheme="minorHAnsi" w:cstheme="minorHAnsi"/>
          <w:sz w:val="22"/>
          <w:szCs w:val="22"/>
        </w:rPr>
        <w:t xml:space="preserve">wyboru oferty 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Pani/Pana dane będą przetwarzane w celu wykonania umowy, finansowanej </w:t>
      </w:r>
      <w:r w:rsidR="008100A1" w:rsidRPr="00524399">
        <w:rPr>
          <w:rFonts w:asciiTheme="minorHAnsi" w:hAnsiTheme="minorHAnsi" w:cstheme="minorHAnsi"/>
          <w:bCs/>
          <w:sz w:val="22"/>
          <w:szCs w:val="22"/>
        </w:rPr>
        <w:t>w ramach projektu „Inkubator Innowacyjności 4.0.”</w:t>
      </w:r>
      <w:r w:rsidR="00524399" w:rsidRPr="00524399">
        <w:rPr>
          <w:rFonts w:asciiTheme="minorHAnsi" w:hAnsiTheme="minorHAnsi" w:cstheme="minorHAnsi"/>
          <w:bCs/>
          <w:sz w:val="22"/>
          <w:szCs w:val="22"/>
        </w:rPr>
        <w:t xml:space="preserve"> -</w:t>
      </w:r>
      <w:r w:rsidR="003C563D" w:rsidRPr="00524399">
        <w:rPr>
          <w:rFonts w:asciiTheme="minorHAnsi" w:hAnsiTheme="minorHAnsi"/>
        </w:rPr>
        <w:t xml:space="preserve"> </w:t>
      </w:r>
      <w:r w:rsidR="003C563D" w:rsidRPr="00524399">
        <w:rPr>
          <w:rFonts w:asciiTheme="minorHAnsi" w:hAnsiTheme="minorHAnsi"/>
          <w:sz w:val="22"/>
          <w:szCs w:val="22"/>
        </w:rPr>
        <w:t xml:space="preserve">umowa nr </w:t>
      </w:r>
      <w:proofErr w:type="spellStart"/>
      <w:r w:rsidR="003C563D" w:rsidRPr="00524399">
        <w:rPr>
          <w:rFonts w:asciiTheme="minorHAnsi" w:hAnsiTheme="minorHAnsi"/>
          <w:sz w:val="22"/>
          <w:szCs w:val="22"/>
        </w:rPr>
        <w:t>MNiSW</w:t>
      </w:r>
      <w:proofErr w:type="spellEnd"/>
      <w:r w:rsidR="003C563D" w:rsidRPr="00524399">
        <w:rPr>
          <w:rFonts w:asciiTheme="minorHAnsi" w:hAnsiTheme="minorHAnsi"/>
          <w:sz w:val="22"/>
          <w:szCs w:val="22"/>
        </w:rPr>
        <w:t>/2020/329/DIR,</w:t>
      </w:r>
      <w:r w:rsidR="008100A1" w:rsidRPr="0052439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>na podstawie 6 ust. 1 lit. b Rozporządzenia Ogólnego.</w:t>
      </w:r>
    </w:p>
    <w:p w14:paraId="5F931DBB" w14:textId="4604A1BE" w:rsidR="0051212D" w:rsidRPr="00524399" w:rsidRDefault="0076542E" w:rsidP="0076542E">
      <w:pPr>
        <w:ind w:left="567" w:hanging="567"/>
        <w:jc w:val="both"/>
        <w:rPr>
          <w:rFonts w:asciiTheme="minorHAnsi" w:eastAsia="Arial Unicode MS" w:hAnsiTheme="minorHAnsi" w:cstheme="minorHAnsi"/>
          <w:sz w:val="20"/>
          <w:szCs w:val="20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4.</w:t>
      </w:r>
      <w:r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="0051212D" w:rsidRPr="00524399">
        <w:rPr>
          <w:rFonts w:asciiTheme="minorHAnsi" w:hAnsiTheme="minorHAnsi" w:cstheme="minorHAnsi"/>
          <w:sz w:val="22"/>
          <w:szCs w:val="22"/>
        </w:rPr>
        <w:t>Podanie przez Panią/Pana danych osobowych jest wymogiem ustawowym i jest</w:t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 xml:space="preserve"> warunkiem udziału w postępowaniu, a </w:t>
      </w:r>
      <w:r w:rsidR="008100A1" w:rsidRPr="00524399">
        <w:rPr>
          <w:rStyle w:val="normaltextrun"/>
          <w:rFonts w:asciiTheme="minorHAnsi" w:hAnsiTheme="minorHAnsi"/>
          <w:color w:val="000000"/>
          <w:sz w:val="22"/>
          <w:szCs w:val="22"/>
          <w:bdr w:val="none" w:sz="0" w:space="0" w:color="auto" w:frame="1"/>
        </w:rPr>
        <w:t>w przypadku wyłonienia oferty jest warunkiem</w:t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 xml:space="preserve"> zawarcia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 i realizacji</w:t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51212D" w:rsidRPr="00524399">
        <w:rPr>
          <w:rFonts w:asciiTheme="minorHAnsi" w:eastAsia="Arial Unicode MS" w:hAnsiTheme="minorHAnsi" w:cstheme="minorHAnsi"/>
          <w:sz w:val="20"/>
          <w:szCs w:val="20"/>
        </w:rPr>
        <w:t xml:space="preserve">Umowy. </w:t>
      </w:r>
    </w:p>
    <w:p w14:paraId="04923A10" w14:textId="1DF62D4E" w:rsidR="008100A1" w:rsidRPr="00524399" w:rsidRDefault="00524399" w:rsidP="0076542E">
      <w:pPr>
        <w:ind w:left="567" w:hanging="567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0"/>
          <w:szCs w:val="20"/>
        </w:rPr>
        <w:t>5</w:t>
      </w:r>
      <w:r w:rsidR="008100A1" w:rsidRPr="00524399">
        <w:rPr>
          <w:rFonts w:asciiTheme="minorHAnsi" w:eastAsia="Arial Unicode MS" w:hAnsiTheme="minorHAnsi" w:cstheme="minorHAnsi"/>
          <w:sz w:val="20"/>
          <w:szCs w:val="20"/>
        </w:rPr>
        <w:t xml:space="preserve">. </w:t>
      </w:r>
      <w:r w:rsidR="008100A1" w:rsidRPr="00524399">
        <w:rPr>
          <w:rFonts w:asciiTheme="minorHAnsi" w:eastAsia="Arial Unicode MS" w:hAnsiTheme="minorHAnsi" w:cstheme="minorHAnsi"/>
          <w:sz w:val="20"/>
          <w:szCs w:val="20"/>
        </w:rPr>
        <w:tab/>
      </w:r>
      <w:r w:rsidR="008100A1" w:rsidRPr="00524399">
        <w:rPr>
          <w:rStyle w:val="normaltextrun"/>
          <w:rFonts w:asciiTheme="minorHAnsi" w:hAnsiTheme="minorHAnsi"/>
          <w:color w:val="000000"/>
          <w:sz w:val="22"/>
          <w:szCs w:val="22"/>
          <w:bdr w:val="none" w:sz="0" w:space="0" w:color="auto" w:frame="1"/>
        </w:rPr>
        <w:t>Niepodanie danych osobowych w przypadku wyłonienia oferty uniemożliwi zawarcie umowy.</w:t>
      </w:r>
    </w:p>
    <w:p w14:paraId="29E88985" w14:textId="72AA2BC5" w:rsidR="0051212D" w:rsidRPr="00524399" w:rsidRDefault="00524399" w:rsidP="0076542E">
      <w:pPr>
        <w:ind w:left="567" w:hanging="567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6</w:t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>.</w:t>
      </w:r>
      <w:r w:rsidR="0076542E"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Pani/Pana dane osobowe na etapie zapytania ofertowego nie będą udostępniane osobom trzecim, a w przypadku zawarcia umowy mogą być udostępniane podmiotom uprawnionym  do ich otrzymania na podstawie przepisów powszechnie obowiązującego prawa. W </w:t>
      </w:r>
      <w:r w:rsidRPr="00524399">
        <w:rPr>
          <w:rFonts w:asciiTheme="minorHAnsi" w:eastAsia="Arial Unicode MS" w:hAnsiTheme="minorHAnsi" w:cstheme="minorHAnsi"/>
          <w:sz w:val="22"/>
          <w:szCs w:val="22"/>
        </w:rPr>
        <w:t xml:space="preserve">przypadku zawarcia umowy 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>finansowan</w:t>
      </w:r>
      <w:r w:rsidRPr="00524399">
        <w:rPr>
          <w:rFonts w:asciiTheme="minorHAnsi" w:eastAsia="Arial Unicode MS" w:hAnsiTheme="minorHAnsi" w:cstheme="minorHAnsi"/>
          <w:sz w:val="22"/>
          <w:szCs w:val="22"/>
        </w:rPr>
        <w:t>ej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  ze środków  </w:t>
      </w:r>
      <w:r w:rsidR="003C563D" w:rsidRPr="00DB1954">
        <w:rPr>
          <w:rFonts w:asciiTheme="minorHAnsi" w:eastAsia="Arial Unicode MS" w:hAnsiTheme="minorHAnsi" w:cstheme="minorHAnsi"/>
          <w:sz w:val="22"/>
          <w:szCs w:val="22"/>
        </w:rPr>
        <w:t>projektu „Inkubator innowacyjności 4.0”</w:t>
      </w:r>
      <w:r w:rsidR="003C563D" w:rsidRPr="00524399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3C563D" w:rsidRPr="00DB1954">
        <w:rPr>
          <w:rFonts w:asciiTheme="minorHAnsi" w:eastAsia="Arial Unicode MS" w:hAnsiTheme="minorHAnsi" w:cstheme="minorHAnsi"/>
          <w:sz w:val="22"/>
          <w:szCs w:val="22"/>
        </w:rPr>
        <w:t xml:space="preserve">– umowa nr </w:t>
      </w:r>
      <w:proofErr w:type="spellStart"/>
      <w:r w:rsidR="003C563D" w:rsidRPr="00DB1954">
        <w:rPr>
          <w:rFonts w:asciiTheme="minorHAnsi" w:eastAsia="Arial Unicode MS" w:hAnsiTheme="minorHAnsi" w:cstheme="minorHAnsi"/>
          <w:sz w:val="22"/>
          <w:szCs w:val="22"/>
        </w:rPr>
        <w:t>MNiSW</w:t>
      </w:r>
      <w:proofErr w:type="spellEnd"/>
      <w:r w:rsidR="003C563D" w:rsidRPr="00DB1954">
        <w:rPr>
          <w:rFonts w:asciiTheme="minorHAnsi" w:eastAsia="Arial Unicode MS" w:hAnsiTheme="minorHAnsi" w:cstheme="minorHAnsi"/>
          <w:sz w:val="22"/>
          <w:szCs w:val="22"/>
        </w:rPr>
        <w:t>/2020/329/DIR</w:t>
      </w:r>
      <w:r w:rsidR="003C563D" w:rsidRPr="00524399">
        <w:rPr>
          <w:rFonts w:asciiTheme="minorHAnsi" w:eastAsia="Arial Unicode MS" w:hAnsiTheme="minorHAnsi" w:cstheme="minorHAnsi"/>
          <w:sz w:val="22"/>
          <w:szCs w:val="22"/>
        </w:rPr>
        <w:t xml:space="preserve"> 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odbiorcami Pani/Pana danych osobowych mogą być także osoby lub podmioty, którym udostępniona zostanie dokumentacja postępowania w związku z przeprowadzaną kontrolą wydatkowania środków </w:t>
      </w:r>
      <w:r w:rsidR="003C563D" w:rsidRPr="00DB1954">
        <w:rPr>
          <w:rFonts w:asciiTheme="minorHAnsi" w:eastAsia="Arial Unicode MS" w:hAnsiTheme="minorHAnsi" w:cstheme="minorHAnsi"/>
          <w:sz w:val="22"/>
          <w:szCs w:val="22"/>
        </w:rPr>
        <w:t>na zlecenie ministra właściwego ds. szkolnictwa wyższego, mającego siedzibę przy ul. Wspólnej 1/3, 00-529 Warszawa, pełniącego funkcję instytucji zarządzającej dla programu pod nazwą "Inkubator Innowacyjności 4.0"</w:t>
      </w:r>
      <w:r w:rsidR="008100A1" w:rsidRPr="00DB1954">
        <w:rPr>
          <w:rFonts w:asciiTheme="minorHAnsi" w:eastAsia="Arial Unicode MS" w:hAnsiTheme="minorHAnsi" w:cstheme="minorHAnsi"/>
          <w:sz w:val="22"/>
          <w:szCs w:val="22"/>
        </w:rPr>
        <w:t>,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 w ramach którego prowadzone jest niniejsze postępowanie</w:t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58F06D16" w14:textId="1E224070" w:rsidR="0051212D" w:rsidRPr="00524399" w:rsidRDefault="00524399" w:rsidP="0076542E">
      <w:pPr>
        <w:ind w:left="567" w:hanging="567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7</w:t>
      </w:r>
      <w:r w:rsidR="0076542E" w:rsidRPr="00524399">
        <w:rPr>
          <w:rFonts w:asciiTheme="minorHAnsi" w:eastAsia="Arial Unicode MS" w:hAnsiTheme="minorHAnsi" w:cstheme="minorHAnsi"/>
          <w:sz w:val="22"/>
          <w:szCs w:val="22"/>
        </w:rPr>
        <w:t>.</w:t>
      </w:r>
      <w:r w:rsidR="0076542E"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>Pani/Pana dane osobowe będą przechowywane przez okres</w:t>
      </w:r>
      <w:r w:rsidR="008100A1" w:rsidRPr="00524399">
        <w:rPr>
          <w:rFonts w:asciiTheme="minorHAnsi" w:eastAsia="Arial Unicode MS" w:hAnsiTheme="minorHAnsi" w:cstheme="minorHAnsi"/>
          <w:sz w:val="22"/>
          <w:szCs w:val="22"/>
        </w:rPr>
        <w:t xml:space="preserve"> przewidziany przepisami prawa, jednak nie </w:t>
      </w:r>
      <w:r w:rsidR="004E1987" w:rsidRPr="00524399">
        <w:rPr>
          <w:rFonts w:asciiTheme="minorHAnsi" w:eastAsia="Arial Unicode MS" w:hAnsiTheme="minorHAnsi" w:cstheme="minorHAnsi"/>
          <w:sz w:val="22"/>
          <w:szCs w:val="22"/>
        </w:rPr>
        <w:t xml:space="preserve">krócej niż </w:t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>do upływu terminu możliwości kontroli projektu albo jego trwałości.</w:t>
      </w:r>
    </w:p>
    <w:p w14:paraId="1A95C08F" w14:textId="230EC9A7" w:rsidR="0051212D" w:rsidRPr="00524399" w:rsidRDefault="0051212D" w:rsidP="0076542E">
      <w:pPr>
        <w:ind w:left="567" w:hanging="567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lastRenderedPageBreak/>
        <w:t>8.</w:t>
      </w:r>
      <w:r w:rsidR="0076542E"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="004E1987" w:rsidRPr="00524399">
        <w:rPr>
          <w:rFonts w:asciiTheme="minorHAnsi" w:eastAsia="Arial Unicode MS" w:hAnsiTheme="minorHAnsi" w:cstheme="minorHAnsi"/>
          <w:sz w:val="22"/>
          <w:szCs w:val="22"/>
        </w:rPr>
        <w:t>Posiada Pani/Pan prawo do: uzyskania informacji o przetwarzaniu danych osobowych i uprawnieniach przysługujących zgodnie z RODO, dostępu do treści swoich danych oraz ich sprostowania, a także prawo do usunięcia danych osobowych ze zbiorów administratora (chyba że 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7E08E013" w14:textId="095AD1A8" w:rsidR="0051212D" w:rsidRPr="00524399" w:rsidRDefault="0076542E" w:rsidP="0076542E">
      <w:pPr>
        <w:ind w:left="567" w:hanging="567"/>
        <w:jc w:val="both"/>
        <w:rPr>
          <w:rFonts w:asciiTheme="minorHAnsi" w:eastAsia="Arial Unicode MS" w:hAnsiTheme="minorHAnsi" w:cstheme="minorHAnsi"/>
          <w:sz w:val="22"/>
          <w:szCs w:val="22"/>
        </w:rPr>
      </w:pPr>
      <w:r w:rsidRPr="00524399">
        <w:rPr>
          <w:rFonts w:asciiTheme="minorHAnsi" w:eastAsia="Arial Unicode MS" w:hAnsiTheme="minorHAnsi" w:cstheme="minorHAnsi"/>
          <w:sz w:val="22"/>
          <w:szCs w:val="22"/>
        </w:rPr>
        <w:t>9.</w:t>
      </w:r>
      <w:r w:rsidRPr="00524399">
        <w:rPr>
          <w:rFonts w:asciiTheme="minorHAnsi" w:eastAsia="Arial Unicode MS" w:hAnsiTheme="minorHAnsi" w:cstheme="minorHAnsi"/>
          <w:sz w:val="22"/>
          <w:szCs w:val="22"/>
        </w:rPr>
        <w:tab/>
      </w:r>
      <w:r w:rsidR="0051212D" w:rsidRPr="00524399">
        <w:rPr>
          <w:rFonts w:asciiTheme="minorHAnsi" w:eastAsia="Arial Unicode MS" w:hAnsiTheme="minorHAnsi" w:cstheme="minorHAnsi"/>
          <w:sz w:val="22"/>
          <w:szCs w:val="22"/>
        </w:rPr>
        <w:t>Ma Pani/Pan prawo wniesienia skargi do Prezesa Urzędu Ochrony Danych Osobowych w razie uznania, że przetwarzanie Pani/Pana danych osobowych narusza przepisy Rozporządzenia Ogólnego.</w:t>
      </w:r>
    </w:p>
    <w:p w14:paraId="69F02714" w14:textId="42680520" w:rsidR="006F5448" w:rsidRPr="00524399" w:rsidRDefault="006F5448" w:rsidP="006F5448">
      <w:pPr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524399">
        <w:rPr>
          <w:rFonts w:asciiTheme="minorHAnsi" w:hAnsiTheme="minorHAnsi" w:cstheme="minorHAnsi"/>
          <w:sz w:val="22"/>
          <w:szCs w:val="22"/>
        </w:rPr>
        <w:t>1</w:t>
      </w:r>
      <w:r w:rsidR="00524399" w:rsidRPr="00524399">
        <w:rPr>
          <w:rFonts w:asciiTheme="minorHAnsi" w:hAnsiTheme="minorHAnsi" w:cstheme="minorHAnsi"/>
          <w:sz w:val="22"/>
          <w:szCs w:val="22"/>
        </w:rPr>
        <w:t>0</w:t>
      </w:r>
      <w:r w:rsidRPr="00524399">
        <w:rPr>
          <w:rFonts w:asciiTheme="minorHAnsi" w:hAnsiTheme="minorHAnsi" w:cstheme="minorHAnsi"/>
          <w:sz w:val="22"/>
          <w:szCs w:val="22"/>
        </w:rPr>
        <w:t xml:space="preserve">. </w:t>
      </w:r>
      <w:r w:rsidR="004E1987" w:rsidRPr="00524399">
        <w:rPr>
          <w:rFonts w:asciiTheme="minorHAnsi" w:hAnsiTheme="minorHAnsi" w:cstheme="minorHAnsi"/>
          <w:sz w:val="22"/>
          <w:szCs w:val="22"/>
        </w:rPr>
        <w:tab/>
      </w:r>
      <w:r w:rsidRPr="00524399">
        <w:rPr>
          <w:rFonts w:asciiTheme="minorHAnsi" w:hAnsiTheme="minorHAnsi" w:cstheme="minorHAnsi"/>
          <w:sz w:val="22"/>
          <w:szCs w:val="22"/>
        </w:rPr>
        <w:t>Pani/Pana dane nie będą podlegały zautomatyzowanemu podejmowaniu decyzji i nie będą profilowane.</w:t>
      </w:r>
    </w:p>
    <w:p w14:paraId="3D180F0B" w14:textId="3AA1968C" w:rsidR="006F5448" w:rsidRPr="00524399" w:rsidRDefault="006F5448" w:rsidP="006F5448">
      <w:pPr>
        <w:ind w:left="567" w:hanging="567"/>
        <w:jc w:val="both"/>
        <w:rPr>
          <w:rFonts w:asciiTheme="minorHAnsi" w:hAnsiTheme="minorHAnsi" w:cstheme="minorHAnsi"/>
          <w:sz w:val="22"/>
          <w:szCs w:val="22"/>
        </w:rPr>
      </w:pPr>
      <w:r w:rsidRPr="00524399">
        <w:rPr>
          <w:rFonts w:asciiTheme="minorHAnsi" w:hAnsiTheme="minorHAnsi" w:cstheme="minorHAnsi"/>
          <w:sz w:val="22"/>
          <w:szCs w:val="22"/>
        </w:rPr>
        <w:t>1</w:t>
      </w:r>
      <w:r w:rsidR="004E1987" w:rsidRPr="00524399">
        <w:rPr>
          <w:rFonts w:asciiTheme="minorHAnsi" w:hAnsiTheme="minorHAnsi" w:cstheme="minorHAnsi"/>
          <w:sz w:val="22"/>
          <w:szCs w:val="22"/>
        </w:rPr>
        <w:t>2</w:t>
      </w:r>
      <w:r w:rsidRPr="00524399">
        <w:rPr>
          <w:rFonts w:asciiTheme="minorHAnsi" w:hAnsiTheme="minorHAnsi" w:cstheme="minorHAnsi"/>
          <w:sz w:val="22"/>
          <w:szCs w:val="22"/>
        </w:rPr>
        <w:t xml:space="preserve">.  </w:t>
      </w:r>
      <w:r w:rsidR="004E1987" w:rsidRPr="00524399">
        <w:rPr>
          <w:rFonts w:asciiTheme="minorHAnsi" w:hAnsiTheme="minorHAnsi" w:cstheme="minorHAnsi"/>
          <w:sz w:val="22"/>
          <w:szCs w:val="22"/>
        </w:rPr>
        <w:tab/>
      </w:r>
      <w:r w:rsidRPr="00524399">
        <w:rPr>
          <w:rFonts w:asciiTheme="minorHAnsi" w:hAnsiTheme="minorHAnsi" w:cstheme="minorHAnsi"/>
          <w:sz w:val="22"/>
          <w:szCs w:val="22"/>
        </w:rPr>
        <w:t xml:space="preserve">Pani/ Pana dane osobowe nie będą przekazywane </w:t>
      </w:r>
      <w:r w:rsidR="004E1987" w:rsidRPr="00524399">
        <w:rPr>
          <w:rFonts w:asciiTheme="minorHAnsi" w:hAnsiTheme="minorHAnsi" w:cstheme="minorHAnsi"/>
          <w:sz w:val="22"/>
          <w:szCs w:val="22"/>
        </w:rPr>
        <w:t xml:space="preserve">poza EOG </w:t>
      </w:r>
      <w:r w:rsidR="004E1987" w:rsidRPr="007B5AD5">
        <w:rPr>
          <w:rFonts w:cstheme="minorHAnsi"/>
          <w:sz w:val="22"/>
          <w:szCs w:val="22"/>
        </w:rPr>
        <w:t>lub/i do organizacji międzynarodowych</w:t>
      </w:r>
      <w:r w:rsidRPr="00524399">
        <w:rPr>
          <w:rFonts w:asciiTheme="minorHAnsi" w:hAnsiTheme="minorHAnsi" w:cstheme="minorHAnsi"/>
          <w:sz w:val="22"/>
          <w:szCs w:val="22"/>
        </w:rPr>
        <w:t>.</w:t>
      </w:r>
    </w:p>
    <w:p w14:paraId="7E5DF56E" w14:textId="77777777" w:rsidR="00496F38" w:rsidRPr="00AF0BCF" w:rsidRDefault="00496F38" w:rsidP="008A77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59D7777" w14:textId="77777777" w:rsidR="00496F38" w:rsidRPr="00AF0BCF" w:rsidRDefault="00496F38" w:rsidP="008A77EB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D0FD6" w14:textId="77777777" w:rsidR="00EF3636" w:rsidRPr="00AF0BCF" w:rsidRDefault="00EF3636" w:rsidP="008A77EB">
      <w:pPr>
        <w:spacing w:line="276" w:lineRule="auto"/>
        <w:jc w:val="both"/>
        <w:rPr>
          <w:rFonts w:asciiTheme="minorHAnsi" w:hAnsiTheme="minorHAnsi" w:cstheme="minorHAnsi"/>
        </w:rPr>
      </w:pPr>
    </w:p>
    <w:p w14:paraId="3604E91E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62FEBD7F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021F8ED2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71344DE0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541E9CB9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0B985595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25A81AF7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7405F3AD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071803A2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7C260729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0E13A636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6F542F8E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2A994FBA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11EE24EC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5F1534FC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1E34DDD7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4B62175D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323ED997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7ABCFC74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616AE8B6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73AA64BA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42B164FD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7773DDBA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4019D2DE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665F2CAC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31DF4B39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14875985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41558ADD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37FEBF85" w14:textId="77777777" w:rsidR="00AC77DA" w:rsidRDefault="00AC77DA" w:rsidP="00524399">
      <w:pPr>
        <w:jc w:val="right"/>
        <w:rPr>
          <w:rFonts w:asciiTheme="minorHAnsi" w:hAnsiTheme="minorHAnsi" w:cstheme="minorHAnsi"/>
          <w:sz w:val="20"/>
          <w:szCs w:val="20"/>
        </w:rPr>
      </w:pPr>
    </w:p>
    <w:p w14:paraId="47E6CF74" w14:textId="77777777" w:rsidR="00F268B5" w:rsidRDefault="00F268B5" w:rsidP="00DB1954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F268B5" w:rsidSect="003426E4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134" w:right="2742" w:bottom="1417" w:left="1417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B094F" w14:textId="77777777" w:rsidR="00A96E94" w:rsidRDefault="00A96E94">
      <w:r>
        <w:separator/>
      </w:r>
    </w:p>
  </w:endnote>
  <w:endnote w:type="continuationSeparator" w:id="0">
    <w:p w14:paraId="6B868F49" w14:textId="77777777" w:rsidR="00A96E94" w:rsidRDefault="00A96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CKLJ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0228" w14:textId="77777777" w:rsidR="00D91E63" w:rsidRDefault="00D91E63" w:rsidP="00B272E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6047AEA" w14:textId="77777777" w:rsidR="00D91E63" w:rsidRDefault="00D91E63" w:rsidP="006A2C9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524C3" w14:textId="77777777" w:rsidR="003426E4" w:rsidRPr="0019543E" w:rsidRDefault="003426E4" w:rsidP="003426E4">
    <w:pPr>
      <w:pStyle w:val="Stopka"/>
      <w:tabs>
        <w:tab w:val="clear" w:pos="9406"/>
        <w:tab w:val="right" w:pos="8789"/>
      </w:tabs>
      <w:ind w:right="567"/>
      <w:jc w:val="right"/>
      <w:rPr>
        <w:sz w:val="12"/>
        <w:szCs w:val="12"/>
      </w:rPr>
    </w:pPr>
    <w:r>
      <w:rPr>
        <w:rFonts w:ascii="Arial Narrow" w:hAnsi="Arial Narrow"/>
        <w:noProof/>
        <w:sz w:val="18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7ACAA1" wp14:editId="16BC3D89">
              <wp:simplePos x="0" y="0"/>
              <wp:positionH relativeFrom="page">
                <wp:align>right</wp:align>
              </wp:positionH>
              <wp:positionV relativeFrom="paragraph">
                <wp:posOffset>-1790776</wp:posOffset>
              </wp:positionV>
              <wp:extent cx="1714500" cy="1143000"/>
              <wp:effectExtent l="0" t="0" r="0" b="0"/>
              <wp:wrapNone/>
              <wp:docPr id="21" name="Pole tekstow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1143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4024B" w14:textId="77777777" w:rsidR="003426E4" w:rsidRPr="00851F7C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851F7C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 xml:space="preserve">ul. </w:t>
                          </w:r>
                          <w:r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Bobrzyńskiego 14</w:t>
                          </w:r>
                        </w:p>
                        <w:p w14:paraId="69F8FFC3" w14:textId="77777777" w:rsidR="003426E4" w:rsidRPr="00473E19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30-348 Kraków</w:t>
                          </w:r>
                        </w:p>
                        <w:p w14:paraId="1078DA3F" w14:textId="77777777" w:rsidR="003426E4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</w:pPr>
                          <w:r w:rsidRPr="00473E19">
                            <w:rPr>
                              <w:rFonts w:ascii="Cambria" w:hAnsi="Cambria"/>
                              <w:color w:val="003366"/>
                              <w:sz w:val="20"/>
                              <w:szCs w:val="20"/>
                            </w:rPr>
                            <w:t>tel. +48 12 664 42 00</w:t>
                          </w:r>
                        </w:p>
                        <w:p w14:paraId="075966C7" w14:textId="77777777" w:rsidR="003426E4" w:rsidRPr="007A04A9" w:rsidRDefault="00120B7B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</w:rPr>
                          </w:pPr>
                          <w:hyperlink r:id="rId1" w:history="1">
                            <w:r w:rsidR="003426E4" w:rsidRPr="007A04A9">
                              <w:rPr>
                                <w:rStyle w:val="Hipercze"/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www.cittru.uj.edu.pl</w:t>
                            </w:r>
                          </w:hyperlink>
                        </w:p>
                        <w:p w14:paraId="0BC88323" w14:textId="77777777" w:rsidR="003426E4" w:rsidRPr="009D2261" w:rsidRDefault="003426E4" w:rsidP="003426E4">
                          <w:pPr>
                            <w:jc w:val="center"/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b/>
                              <w:color w:val="003366"/>
                              <w:sz w:val="20"/>
                              <w:szCs w:val="20"/>
                              <w:lang w:val="en-US"/>
                            </w:rPr>
                            <w:t>www.sciencemarket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7ACAA1" id="_x0000_t202" coordsize="21600,21600" o:spt="202" path="m,l,21600r21600,l21600,xe">
              <v:stroke joinstyle="miter"/>
              <v:path gradientshapeok="t" o:connecttype="rect"/>
            </v:shapetype>
            <v:shape id="Pole tekstowe 21" o:spid="_x0000_s1026" type="#_x0000_t202" style="position:absolute;left:0;text-align:left;margin-left:83.8pt;margin-top:-141pt;width:135pt;height:90pt;z-index:25166643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" stroked="f">
              <v:textbox>
                <w:txbxContent>
                  <w:p w14:paraId="77A4024B" w14:textId="77777777" w:rsidR="003426E4" w:rsidRPr="00851F7C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851F7C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 xml:space="preserve">ul. </w:t>
                    </w:r>
                    <w:r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Bobrzyńskiego 14</w:t>
                    </w:r>
                  </w:p>
                  <w:p w14:paraId="69F8FFC3" w14:textId="77777777" w:rsidR="003426E4" w:rsidRPr="00473E19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30-348 Kraków</w:t>
                    </w:r>
                  </w:p>
                  <w:p w14:paraId="1078DA3F" w14:textId="77777777" w:rsidR="003426E4" w:rsidRDefault="003426E4" w:rsidP="003426E4">
                    <w:pPr>
                      <w:jc w:val="center"/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</w:pPr>
                    <w:r w:rsidRPr="00473E19">
                      <w:rPr>
                        <w:rFonts w:ascii="Cambria" w:hAnsi="Cambria"/>
                        <w:color w:val="003366"/>
                        <w:sz w:val="20"/>
                        <w:szCs w:val="20"/>
                      </w:rPr>
                      <w:t>tel. +48 12 664 42 00</w:t>
                    </w:r>
                  </w:p>
                  <w:p w14:paraId="075966C7" w14:textId="77777777" w:rsidR="003426E4" w:rsidRPr="007A04A9" w:rsidRDefault="001F7402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</w:rPr>
                    </w:pPr>
                    <w:hyperlink r:id="rId2" w:history="1">
                      <w:r w:rsidR="003426E4" w:rsidRPr="007A04A9">
                        <w:rPr>
                          <w:rStyle w:val="Hipercze"/>
                          <w:rFonts w:ascii="Cambria" w:hAnsi="Cambria"/>
                          <w:b/>
                          <w:sz w:val="20"/>
                          <w:szCs w:val="20"/>
                        </w:rPr>
                        <w:t>www.cittru.uj.edu.pl</w:t>
                      </w:r>
                    </w:hyperlink>
                  </w:p>
                  <w:p w14:paraId="0BC88323" w14:textId="77777777" w:rsidR="003426E4" w:rsidRPr="009D2261" w:rsidRDefault="003426E4" w:rsidP="003426E4">
                    <w:pPr>
                      <w:jc w:val="center"/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Cambria" w:hAnsi="Cambria"/>
                        <w:b/>
                        <w:color w:val="003366"/>
                        <w:sz w:val="20"/>
                        <w:szCs w:val="20"/>
                        <w:lang w:val="en-US"/>
                      </w:rPr>
                      <w:t>www.sciencemarket.pl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6F29B5">
      <w:rPr>
        <w:noProof/>
      </w:rPr>
      <w:drawing>
        <wp:inline distT="0" distB="0" distL="0" distR="0" wp14:anchorId="4E916957" wp14:editId="3B830DC4">
          <wp:extent cx="5756910" cy="789940"/>
          <wp:effectExtent l="0" t="0" r="0" b="0"/>
          <wp:docPr id="52" name="Obraz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910" cy="789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3426E4">
      <w:rPr>
        <w:sz w:val="12"/>
        <w:szCs w:val="12"/>
      </w:rPr>
      <w:t xml:space="preserve"> </w:t>
    </w:r>
    <w:r w:rsidRPr="0019543E">
      <w:rPr>
        <w:sz w:val="12"/>
        <w:szCs w:val="12"/>
      </w:rPr>
      <w:t xml:space="preserve">str. </w:t>
    </w:r>
    <w:r w:rsidRPr="0019543E">
      <w:rPr>
        <w:sz w:val="12"/>
        <w:szCs w:val="12"/>
      </w:rPr>
      <w:fldChar w:fldCharType="begin"/>
    </w:r>
    <w:r w:rsidRPr="0019543E">
      <w:rPr>
        <w:sz w:val="12"/>
        <w:szCs w:val="12"/>
      </w:rPr>
      <w:instrText xml:space="preserve"> PAGE    \* MERGEFORMAT </w:instrText>
    </w:r>
    <w:r w:rsidRPr="0019543E">
      <w:rPr>
        <w:sz w:val="12"/>
        <w:szCs w:val="12"/>
      </w:rPr>
      <w:fldChar w:fldCharType="separate"/>
    </w:r>
    <w:r w:rsidR="00524399">
      <w:rPr>
        <w:noProof/>
        <w:sz w:val="12"/>
        <w:szCs w:val="12"/>
      </w:rPr>
      <w:t>11</w:t>
    </w:r>
    <w:r w:rsidRPr="0019543E">
      <w:rPr>
        <w:sz w:val="12"/>
        <w:szCs w:val="12"/>
      </w:rPr>
      <w:fldChar w:fldCharType="end"/>
    </w:r>
  </w:p>
  <w:p w14:paraId="46A01FDC" w14:textId="77777777" w:rsidR="00D91E63" w:rsidRPr="004338EA" w:rsidRDefault="00D91E63">
    <w:pPr>
      <w:pStyle w:val="Stopka"/>
      <w:rPr>
        <w:rFonts w:asciiTheme="minorHAnsi" w:hAnsiTheme="minorHAnsi" w:cstheme="minorHAnsi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CA29" w14:textId="77777777" w:rsidR="00D91E63" w:rsidRDefault="00D91E63" w:rsidP="00BF0554">
    <w:pPr>
      <w:pStyle w:val="Stopka"/>
      <w:tabs>
        <w:tab w:val="left" w:pos="3615"/>
        <w:tab w:val="center" w:pos="5269"/>
      </w:tabs>
      <w:jc w:val="center"/>
      <w:rPr>
        <w:rFonts w:ascii="Verdana" w:hAnsi="Verdana"/>
        <w:b/>
        <w:spacing w:val="26"/>
        <w:sz w:val="20"/>
        <w:szCs w:val="20"/>
      </w:rPr>
    </w:pPr>
  </w:p>
  <w:p w14:paraId="13192E89" w14:textId="77777777" w:rsidR="00D91E63" w:rsidRDefault="00D91E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E0CEF" w14:textId="77777777" w:rsidR="00A96E94" w:rsidRDefault="00A96E94">
      <w:r>
        <w:separator/>
      </w:r>
    </w:p>
  </w:footnote>
  <w:footnote w:type="continuationSeparator" w:id="0">
    <w:p w14:paraId="49B5E753" w14:textId="77777777" w:rsidR="00A96E94" w:rsidRDefault="00A96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8E3E" w14:textId="77777777" w:rsidR="00885E68" w:rsidRDefault="00885E68" w:rsidP="00885E68">
    <w:pPr>
      <w:pStyle w:val="Nagwek"/>
      <w:rPr>
        <w:rFonts w:ascii="Arial Narrow" w:hAnsi="Arial Narrow"/>
        <w:sz w:val="18"/>
      </w:rPr>
    </w:pPr>
  </w:p>
  <w:p w14:paraId="76549E30" w14:textId="77777777" w:rsidR="00D91E63" w:rsidRPr="000D5F66" w:rsidRDefault="003426E4">
    <w:pPr>
      <w:pStyle w:val="Nagwek"/>
    </w:pPr>
    <w:r>
      <w:rPr>
        <w:rFonts w:ascii="Arial Narrow" w:hAnsi="Arial Narrow"/>
        <w:noProof/>
        <w:sz w:val="18"/>
      </w:rPr>
      <w:drawing>
        <wp:anchor distT="0" distB="0" distL="114300" distR="114300" simplePos="0" relativeHeight="251665408" behindDoc="0" locked="0" layoutInCell="1" allowOverlap="1" wp14:anchorId="75EB8FB6" wp14:editId="68F53F63">
          <wp:simplePos x="0" y="0"/>
          <wp:positionH relativeFrom="column">
            <wp:posOffset>5466334</wp:posOffset>
          </wp:positionH>
          <wp:positionV relativeFrom="paragraph">
            <wp:posOffset>1236802</wp:posOffset>
          </wp:positionV>
          <wp:extent cx="1166495" cy="702945"/>
          <wp:effectExtent l="0" t="0" r="0" b="1905"/>
          <wp:wrapSquare wrapText="bothSides"/>
          <wp:docPr id="50" name="Obraz 5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/>
        <w:noProof/>
        <w:sz w:val="18"/>
      </w:rPr>
      <w:drawing>
        <wp:anchor distT="0" distB="0" distL="114300" distR="114300" simplePos="0" relativeHeight="251664384" behindDoc="0" locked="0" layoutInCell="1" allowOverlap="1" wp14:anchorId="238DA5FD" wp14:editId="0C259967">
          <wp:simplePos x="0" y="0"/>
          <wp:positionH relativeFrom="column">
            <wp:posOffset>5047006</wp:posOffset>
          </wp:positionH>
          <wp:positionV relativeFrom="paragraph">
            <wp:posOffset>71653</wp:posOffset>
          </wp:positionV>
          <wp:extent cx="1774190" cy="863600"/>
          <wp:effectExtent l="0" t="0" r="0" b="0"/>
          <wp:wrapSquare wrapText="bothSides"/>
          <wp:docPr id="51" name="Obraz 51" descr="uj_herb_napis_centralny_podstawowy_PL_Cmyk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centralny_podstawowy_PL_Cmyk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6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BBD72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2DB3E5E8" wp14:editId="6987B69E">
          <wp:simplePos x="0" y="0"/>
          <wp:positionH relativeFrom="margin">
            <wp:posOffset>3881755</wp:posOffset>
          </wp:positionH>
          <wp:positionV relativeFrom="page">
            <wp:posOffset>581025</wp:posOffset>
          </wp:positionV>
          <wp:extent cx="2034540" cy="552450"/>
          <wp:effectExtent l="19050" t="0" r="3810" b="0"/>
          <wp:wrapNone/>
          <wp:docPr id="53" name="Obraz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552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allowOverlap="1" wp14:anchorId="1675B43A" wp14:editId="3C8FCCF8">
          <wp:simplePos x="0" y="0"/>
          <wp:positionH relativeFrom="column">
            <wp:posOffset>2157730</wp:posOffset>
          </wp:positionH>
          <wp:positionV relativeFrom="paragraph">
            <wp:posOffset>-21590</wp:posOffset>
          </wp:positionV>
          <wp:extent cx="542925" cy="799465"/>
          <wp:effectExtent l="19050" t="0" r="9525" b="0"/>
          <wp:wrapNone/>
          <wp:docPr id="54" name="Obraz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9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7994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3B70CE6" wp14:editId="5076C658">
          <wp:simplePos x="0" y="0"/>
          <wp:positionH relativeFrom="margin">
            <wp:posOffset>-242570</wp:posOffset>
          </wp:positionH>
          <wp:positionV relativeFrom="paragraph">
            <wp:posOffset>168910</wp:posOffset>
          </wp:positionV>
          <wp:extent cx="1590675" cy="514350"/>
          <wp:effectExtent l="19050" t="0" r="9525" b="0"/>
          <wp:wrapNone/>
          <wp:docPr id="5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2CF6A8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5A37562C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F1C39B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30E9E12F" w14:textId="77777777" w:rsidR="00D91E63" w:rsidRDefault="00D91E63" w:rsidP="000D5F66">
    <w:pPr>
      <w:pStyle w:val="Nagwek"/>
      <w:pBdr>
        <w:bottom w:val="single" w:sz="6" w:space="1" w:color="auto"/>
      </w:pBdr>
      <w:rPr>
        <w:noProof/>
      </w:rPr>
    </w:pPr>
  </w:p>
  <w:p w14:paraId="177093AE" w14:textId="77777777" w:rsidR="00D91E63" w:rsidRDefault="00D91E63" w:rsidP="000D5F66">
    <w:pPr>
      <w:pStyle w:val="Nagwek"/>
      <w:jc w:val="center"/>
      <w:rPr>
        <w:rFonts w:ascii="Arial Narrow" w:hAnsi="Arial Narrow"/>
        <w:sz w:val="18"/>
      </w:rPr>
    </w:pPr>
  </w:p>
  <w:p w14:paraId="54DE3840" w14:textId="77777777" w:rsidR="00D91E63" w:rsidRPr="009500AB" w:rsidRDefault="00D91E63" w:rsidP="000D5F66">
    <w:pPr>
      <w:pStyle w:val="Nagwek"/>
      <w:jc w:val="center"/>
      <w:rPr>
        <w:rFonts w:ascii="Calibri" w:hAnsi="Calibri"/>
        <w:sz w:val="20"/>
      </w:rPr>
    </w:pPr>
    <w:r w:rsidRPr="009500AB">
      <w:rPr>
        <w:rFonts w:ascii="Arial Narrow" w:hAnsi="Arial Narrow"/>
        <w:sz w:val="18"/>
      </w:rPr>
      <w:t>Projekt „</w:t>
    </w:r>
    <w:r>
      <w:rPr>
        <w:rFonts w:ascii="Arial Narrow" w:hAnsi="Arial Narrow"/>
        <w:sz w:val="18"/>
      </w:rPr>
      <w:t>P</w:t>
    </w:r>
    <w:r w:rsidRPr="009500AB">
      <w:rPr>
        <w:rFonts w:ascii="Arial Narrow" w:hAnsi="Arial Narrow"/>
        <w:sz w:val="18"/>
      </w:rPr>
      <w:t>syc</w:t>
    </w:r>
    <w:r>
      <w:rPr>
        <w:rFonts w:ascii="Arial Narrow" w:hAnsi="Arial Narrow"/>
        <w:sz w:val="18"/>
      </w:rPr>
      <w:t xml:space="preserve">hologia Trzeciego Wieku – Program rozwoju kompetencji studentek i studentów psychologii w zakresie opieki nad osobami starszymi” </w:t>
    </w:r>
    <w:r w:rsidRPr="00A14CAB">
      <w:rPr>
        <w:rFonts w:ascii="Arial Narrow" w:hAnsi="Arial Narrow"/>
        <w:sz w:val="18"/>
        <w:szCs w:val="16"/>
      </w:rPr>
      <w:t>współfinansowany ze środków Unii Europejskiej w ramach Europejskiego Funduszu Społecznego</w:t>
    </w:r>
  </w:p>
  <w:p w14:paraId="6C20D85F" w14:textId="77777777" w:rsidR="00D91E63" w:rsidRDefault="00D91E63" w:rsidP="00132B1A">
    <w:pPr>
      <w:pStyle w:val="Nagwek"/>
      <w:jc w:val="center"/>
      <w:rPr>
        <w:sz w:val="16"/>
        <w:szCs w:val="16"/>
      </w:rPr>
    </w:pPr>
  </w:p>
  <w:p w14:paraId="4319AEA5" w14:textId="77777777" w:rsidR="00D91E63" w:rsidRPr="000D5F66" w:rsidRDefault="00D91E63" w:rsidP="00132B1A">
    <w:pPr>
      <w:pStyle w:val="Nagwek"/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7DEC"/>
    <w:multiLevelType w:val="hybridMultilevel"/>
    <w:tmpl w:val="81F89C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16CB2"/>
    <w:multiLevelType w:val="multilevel"/>
    <w:tmpl w:val="8DD484D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E7070"/>
    <w:multiLevelType w:val="hybridMultilevel"/>
    <w:tmpl w:val="24BA68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4A40940">
      <w:start w:val="2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E67AB"/>
    <w:multiLevelType w:val="hybridMultilevel"/>
    <w:tmpl w:val="95B0E4CA"/>
    <w:lvl w:ilvl="0" w:tplc="EEFCF970">
      <w:start w:val="1"/>
      <w:numFmt w:val="decimal"/>
      <w:lvlText w:val="%1)"/>
      <w:lvlJc w:val="left"/>
      <w:pPr>
        <w:tabs>
          <w:tab w:val="num" w:pos="502"/>
        </w:tabs>
        <w:ind w:left="502" w:hanging="360"/>
      </w:pPr>
      <w:rPr>
        <w:color w:val="auto"/>
      </w:rPr>
    </w:lvl>
    <w:lvl w:ilvl="1" w:tplc="B302035A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b w:val="0"/>
        <w:bCs w:val="0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B808B9B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i w:val="0"/>
        <w:iCs w:val="0"/>
        <w:sz w:val="22"/>
        <w:szCs w:val="22"/>
      </w:rPr>
    </w:lvl>
    <w:lvl w:ilvl="4" w:tplc="9C1C8E3E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60F61"/>
    <w:multiLevelType w:val="hybridMultilevel"/>
    <w:tmpl w:val="458EBF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50033"/>
    <w:multiLevelType w:val="hybridMultilevel"/>
    <w:tmpl w:val="D8ACC72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A1367"/>
    <w:multiLevelType w:val="multilevel"/>
    <w:tmpl w:val="2188D4BE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8" w15:restartNumberingAfterBreak="0">
    <w:nsid w:val="26DD2C03"/>
    <w:multiLevelType w:val="multilevel"/>
    <w:tmpl w:val="6E08C67A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98A5C36"/>
    <w:multiLevelType w:val="hybridMultilevel"/>
    <w:tmpl w:val="9D82F76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BE267E"/>
    <w:multiLevelType w:val="hybridMultilevel"/>
    <w:tmpl w:val="A4C242D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2C2B20"/>
    <w:multiLevelType w:val="multilevel"/>
    <w:tmpl w:val="39E8F5B6"/>
    <w:lvl w:ilvl="0">
      <w:start w:val="1"/>
      <w:numFmt w:val="lowerLetter"/>
      <w:lvlText w:val="%1)"/>
      <w:lvlJc w:val="left"/>
      <w:pPr>
        <w:ind w:left="930" w:hanging="57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50B0B"/>
    <w:multiLevelType w:val="hybridMultilevel"/>
    <w:tmpl w:val="B4408C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B164EA1"/>
    <w:multiLevelType w:val="multilevel"/>
    <w:tmpl w:val="6EE47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57CB494E"/>
    <w:multiLevelType w:val="multilevel"/>
    <w:tmpl w:val="D0249AD8"/>
    <w:lvl w:ilvl="0">
      <w:start w:val="1"/>
      <w:numFmt w:val="decimal"/>
      <w:lvlText w:val="%1."/>
      <w:lvlJc w:val="left"/>
      <w:pPr>
        <w:ind w:left="157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229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301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73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45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517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89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61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330" w:hanging="180"/>
      </w:pPr>
      <w:rPr>
        <w:rFonts w:cs="Times New Roman"/>
      </w:rPr>
    </w:lvl>
  </w:abstractNum>
  <w:abstractNum w:abstractNumId="19" w15:restartNumberingAfterBreak="0">
    <w:nsid w:val="59904290"/>
    <w:multiLevelType w:val="hybridMultilevel"/>
    <w:tmpl w:val="9A7ABB3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D57EDB"/>
    <w:multiLevelType w:val="multilevel"/>
    <w:tmpl w:val="F7F4FE08"/>
    <w:lvl w:ilvl="0">
      <w:start w:val="1"/>
      <w:numFmt w:val="decimal"/>
      <w:lvlText w:val="%1."/>
      <w:lvlJc w:val="left"/>
      <w:pPr>
        <w:tabs>
          <w:tab w:val="num" w:pos="1854"/>
        </w:tabs>
        <w:ind w:left="1854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2574"/>
        </w:tabs>
        <w:ind w:left="2574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3294"/>
        </w:tabs>
        <w:ind w:left="3294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4014"/>
        </w:tabs>
        <w:ind w:left="4014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734"/>
        </w:tabs>
        <w:ind w:left="4734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5454"/>
        </w:tabs>
        <w:ind w:left="5454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6174"/>
        </w:tabs>
        <w:ind w:left="617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894"/>
        </w:tabs>
        <w:ind w:left="689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7614"/>
        </w:tabs>
        <w:ind w:left="7614" w:hanging="180"/>
      </w:pPr>
      <w:rPr>
        <w:rFonts w:cs="Times New Roman"/>
      </w:rPr>
    </w:lvl>
  </w:abstractNum>
  <w:abstractNum w:abstractNumId="21" w15:restartNumberingAfterBreak="0">
    <w:nsid w:val="659C5A9C"/>
    <w:multiLevelType w:val="hybridMultilevel"/>
    <w:tmpl w:val="35988AD0"/>
    <w:lvl w:ilvl="0" w:tplc="E58480DE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3017EA"/>
    <w:multiLevelType w:val="multilevel"/>
    <w:tmpl w:val="3050EE28"/>
    <w:lvl w:ilvl="0">
      <w:start w:val="1"/>
      <w:numFmt w:val="decimal"/>
      <w:lvlText w:val="%1."/>
      <w:lvlJc w:val="left"/>
      <w:pPr>
        <w:ind w:left="930" w:hanging="57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6D14CE"/>
    <w:multiLevelType w:val="multilevel"/>
    <w:tmpl w:val="467A3196"/>
    <w:lvl w:ilvl="0">
      <w:start w:val="1"/>
      <w:numFmt w:val="decimal"/>
      <w:lvlText w:val="%1."/>
      <w:lvlJc w:val="left"/>
      <w:pPr>
        <w:ind w:left="705" w:hanging="705"/>
      </w:pPr>
      <w:rPr>
        <w:rFonts w:eastAsia="Times New Roman" w:cs="Times New Roman"/>
      </w:r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1440"/>
      </w:pPr>
      <w:rPr>
        <w:rFonts w:ascii="Times New Roman" w:eastAsia="Times New Roman" w:hAnsi="Times New Roman" w:cs="Times New Roman"/>
        <w:b w:val="0"/>
        <w:bCs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/>
      </w:rPr>
    </w:lvl>
  </w:abstractNum>
  <w:abstractNum w:abstractNumId="24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6C9D059A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E32404C"/>
    <w:multiLevelType w:val="multilevel"/>
    <w:tmpl w:val="CE68211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F0F61F2"/>
    <w:multiLevelType w:val="multilevel"/>
    <w:tmpl w:val="97CC0C3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A2E799C"/>
    <w:multiLevelType w:val="hybridMultilevel"/>
    <w:tmpl w:val="30800AC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A959F3"/>
    <w:multiLevelType w:val="multilevel"/>
    <w:tmpl w:val="FEF23C1C"/>
    <w:lvl w:ilvl="0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21"/>
  </w:num>
  <w:num w:numId="4">
    <w:abstractNumId w:val="24"/>
  </w:num>
  <w:num w:numId="5">
    <w:abstractNumId w:val="28"/>
  </w:num>
  <w:num w:numId="6">
    <w:abstractNumId w:val="16"/>
  </w:num>
  <w:num w:numId="7">
    <w:abstractNumId w:val="10"/>
  </w:num>
  <w:num w:numId="8">
    <w:abstractNumId w:val="12"/>
  </w:num>
  <w:num w:numId="9">
    <w:abstractNumId w:val="5"/>
  </w:num>
  <w:num w:numId="10">
    <w:abstractNumId w:val="6"/>
  </w:num>
  <w:num w:numId="11">
    <w:abstractNumId w:val="25"/>
  </w:num>
  <w:num w:numId="12">
    <w:abstractNumId w:val="3"/>
  </w:num>
  <w:num w:numId="13">
    <w:abstractNumId w:val="26"/>
  </w:num>
  <w:num w:numId="14">
    <w:abstractNumId w:val="9"/>
  </w:num>
  <w:num w:numId="15">
    <w:abstractNumId w:val="2"/>
  </w:num>
  <w:num w:numId="16">
    <w:abstractNumId w:val="29"/>
  </w:num>
  <w:num w:numId="17">
    <w:abstractNumId w:val="17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11"/>
  </w:num>
  <w:num w:numId="32">
    <w:abstractNumId w:val="0"/>
  </w:num>
  <w:num w:numId="33">
    <w:abstractNumId w:val="18"/>
  </w:num>
  <w:num w:numId="34">
    <w:abstractNumId w:val="27"/>
  </w:num>
  <w:num w:numId="35">
    <w:abstractNumId w:val="23"/>
  </w:num>
  <w:num w:numId="36">
    <w:abstractNumId w:val="20"/>
  </w:num>
  <w:num w:numId="37">
    <w:abstractNumId w:val="1"/>
  </w:num>
  <w:num w:numId="38">
    <w:abstractNumId w:val="22"/>
  </w:num>
  <w:num w:numId="39">
    <w:abstractNumId w:val="14"/>
  </w:num>
  <w:num w:numId="40">
    <w:abstractNumId w:val="7"/>
  </w:num>
  <w:num w:numId="41">
    <w:abstractNumId w:val="30"/>
  </w:num>
  <w:num w:numId="42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Y2sbQ0A9JGJko6SsGpxcWZ+XkgBUa1APZzmfEsAAAA"/>
  </w:docVars>
  <w:rsids>
    <w:rsidRoot w:val="006A2C99"/>
    <w:rsid w:val="00004B91"/>
    <w:rsid w:val="00004BE9"/>
    <w:rsid w:val="00006D72"/>
    <w:rsid w:val="00007230"/>
    <w:rsid w:val="000127D1"/>
    <w:rsid w:val="00020528"/>
    <w:rsid w:val="00022BFF"/>
    <w:rsid w:val="00023A1E"/>
    <w:rsid w:val="00023F6A"/>
    <w:rsid w:val="00025186"/>
    <w:rsid w:val="00035307"/>
    <w:rsid w:val="00035F62"/>
    <w:rsid w:val="00045660"/>
    <w:rsid w:val="00047623"/>
    <w:rsid w:val="00050E01"/>
    <w:rsid w:val="00051002"/>
    <w:rsid w:val="00051592"/>
    <w:rsid w:val="00055681"/>
    <w:rsid w:val="000563BF"/>
    <w:rsid w:val="000567E9"/>
    <w:rsid w:val="000622D9"/>
    <w:rsid w:val="00062819"/>
    <w:rsid w:val="00064D3E"/>
    <w:rsid w:val="00064ED1"/>
    <w:rsid w:val="00073ECE"/>
    <w:rsid w:val="00075335"/>
    <w:rsid w:val="000771AA"/>
    <w:rsid w:val="0007730F"/>
    <w:rsid w:val="0008466A"/>
    <w:rsid w:val="00095230"/>
    <w:rsid w:val="000955A4"/>
    <w:rsid w:val="000A103F"/>
    <w:rsid w:val="000A1622"/>
    <w:rsid w:val="000A4D89"/>
    <w:rsid w:val="000A7B04"/>
    <w:rsid w:val="000B393F"/>
    <w:rsid w:val="000B748E"/>
    <w:rsid w:val="000C1D6D"/>
    <w:rsid w:val="000C4956"/>
    <w:rsid w:val="000C5B67"/>
    <w:rsid w:val="000D09B1"/>
    <w:rsid w:val="000D285A"/>
    <w:rsid w:val="000D5AB1"/>
    <w:rsid w:val="000D5F66"/>
    <w:rsid w:val="000D6BDF"/>
    <w:rsid w:val="000E052B"/>
    <w:rsid w:val="000E3B44"/>
    <w:rsid w:val="000E66A4"/>
    <w:rsid w:val="000E7665"/>
    <w:rsid w:val="000F118B"/>
    <w:rsid w:val="000F57FE"/>
    <w:rsid w:val="001021A8"/>
    <w:rsid w:val="00113086"/>
    <w:rsid w:val="00113324"/>
    <w:rsid w:val="00113E47"/>
    <w:rsid w:val="00116004"/>
    <w:rsid w:val="0011777F"/>
    <w:rsid w:val="00120B7B"/>
    <w:rsid w:val="00120C81"/>
    <w:rsid w:val="0012325B"/>
    <w:rsid w:val="001268A9"/>
    <w:rsid w:val="00131C9A"/>
    <w:rsid w:val="00132B1A"/>
    <w:rsid w:val="00134639"/>
    <w:rsid w:val="00141627"/>
    <w:rsid w:val="00141836"/>
    <w:rsid w:val="001507F9"/>
    <w:rsid w:val="00163B68"/>
    <w:rsid w:val="00164224"/>
    <w:rsid w:val="001702AF"/>
    <w:rsid w:val="001719AC"/>
    <w:rsid w:val="00171E7F"/>
    <w:rsid w:val="001734FE"/>
    <w:rsid w:val="0017415B"/>
    <w:rsid w:val="001746F9"/>
    <w:rsid w:val="0017538F"/>
    <w:rsid w:val="00175927"/>
    <w:rsid w:val="001759E4"/>
    <w:rsid w:val="00180C28"/>
    <w:rsid w:val="00187A1D"/>
    <w:rsid w:val="001906F5"/>
    <w:rsid w:val="00192B46"/>
    <w:rsid w:val="00195191"/>
    <w:rsid w:val="0019543E"/>
    <w:rsid w:val="001A0C75"/>
    <w:rsid w:val="001A1390"/>
    <w:rsid w:val="001A78A8"/>
    <w:rsid w:val="001B44D2"/>
    <w:rsid w:val="001B76C0"/>
    <w:rsid w:val="001C40C9"/>
    <w:rsid w:val="001C5B4A"/>
    <w:rsid w:val="001C782A"/>
    <w:rsid w:val="001D20E3"/>
    <w:rsid w:val="001D311A"/>
    <w:rsid w:val="001D7531"/>
    <w:rsid w:val="001E3B3D"/>
    <w:rsid w:val="001E4206"/>
    <w:rsid w:val="001E4824"/>
    <w:rsid w:val="001E64B4"/>
    <w:rsid w:val="001E754E"/>
    <w:rsid w:val="001F0997"/>
    <w:rsid w:val="001F41FE"/>
    <w:rsid w:val="00211122"/>
    <w:rsid w:val="00214670"/>
    <w:rsid w:val="002173A1"/>
    <w:rsid w:val="002219C3"/>
    <w:rsid w:val="00224F3A"/>
    <w:rsid w:val="00230C9C"/>
    <w:rsid w:val="00233083"/>
    <w:rsid w:val="00234880"/>
    <w:rsid w:val="00237BA8"/>
    <w:rsid w:val="002416E1"/>
    <w:rsid w:val="00241FFE"/>
    <w:rsid w:val="00245068"/>
    <w:rsid w:val="00252B8A"/>
    <w:rsid w:val="00254578"/>
    <w:rsid w:val="00257B6C"/>
    <w:rsid w:val="0026040F"/>
    <w:rsid w:val="00264CB5"/>
    <w:rsid w:val="00271B3A"/>
    <w:rsid w:val="00273301"/>
    <w:rsid w:val="00275D93"/>
    <w:rsid w:val="00282C28"/>
    <w:rsid w:val="002866A3"/>
    <w:rsid w:val="002964E0"/>
    <w:rsid w:val="002A2FED"/>
    <w:rsid w:val="002A5D0C"/>
    <w:rsid w:val="002B4F40"/>
    <w:rsid w:val="002B56D5"/>
    <w:rsid w:val="002B650E"/>
    <w:rsid w:val="002B6E75"/>
    <w:rsid w:val="002B71F8"/>
    <w:rsid w:val="002C1605"/>
    <w:rsid w:val="002C37DF"/>
    <w:rsid w:val="002C4646"/>
    <w:rsid w:val="002D0EB0"/>
    <w:rsid w:val="002D5F06"/>
    <w:rsid w:val="002D66F4"/>
    <w:rsid w:val="002D704F"/>
    <w:rsid w:val="002D7127"/>
    <w:rsid w:val="002E0E2A"/>
    <w:rsid w:val="002F011D"/>
    <w:rsid w:val="002F0733"/>
    <w:rsid w:val="002F119B"/>
    <w:rsid w:val="002F1F37"/>
    <w:rsid w:val="002F390E"/>
    <w:rsid w:val="002F73B7"/>
    <w:rsid w:val="0030259D"/>
    <w:rsid w:val="00311634"/>
    <w:rsid w:val="003130FB"/>
    <w:rsid w:val="003216E3"/>
    <w:rsid w:val="00337039"/>
    <w:rsid w:val="003426E4"/>
    <w:rsid w:val="0034405A"/>
    <w:rsid w:val="00347017"/>
    <w:rsid w:val="003519AB"/>
    <w:rsid w:val="00362553"/>
    <w:rsid w:val="003638CC"/>
    <w:rsid w:val="00365D9C"/>
    <w:rsid w:val="0036686C"/>
    <w:rsid w:val="003804D1"/>
    <w:rsid w:val="00381070"/>
    <w:rsid w:val="00382206"/>
    <w:rsid w:val="00385A0B"/>
    <w:rsid w:val="003879D0"/>
    <w:rsid w:val="00393594"/>
    <w:rsid w:val="00394F79"/>
    <w:rsid w:val="0039640E"/>
    <w:rsid w:val="003A07A9"/>
    <w:rsid w:val="003A2277"/>
    <w:rsid w:val="003A278D"/>
    <w:rsid w:val="003A73FE"/>
    <w:rsid w:val="003A7B48"/>
    <w:rsid w:val="003B0F4E"/>
    <w:rsid w:val="003B7D5A"/>
    <w:rsid w:val="003B7EEC"/>
    <w:rsid w:val="003C1CA0"/>
    <w:rsid w:val="003C563D"/>
    <w:rsid w:val="003D17EE"/>
    <w:rsid w:val="003D1CDF"/>
    <w:rsid w:val="003D30F0"/>
    <w:rsid w:val="003E02EF"/>
    <w:rsid w:val="003E10F1"/>
    <w:rsid w:val="003E698A"/>
    <w:rsid w:val="003F1C50"/>
    <w:rsid w:val="003F49A2"/>
    <w:rsid w:val="003F73EF"/>
    <w:rsid w:val="00400B9F"/>
    <w:rsid w:val="00404105"/>
    <w:rsid w:val="00410B50"/>
    <w:rsid w:val="00414431"/>
    <w:rsid w:val="00414AEB"/>
    <w:rsid w:val="00424F34"/>
    <w:rsid w:val="004252C7"/>
    <w:rsid w:val="00425B4D"/>
    <w:rsid w:val="00426550"/>
    <w:rsid w:val="00431417"/>
    <w:rsid w:val="004338EA"/>
    <w:rsid w:val="00436249"/>
    <w:rsid w:val="0043697D"/>
    <w:rsid w:val="0044583B"/>
    <w:rsid w:val="00445A38"/>
    <w:rsid w:val="00445BA7"/>
    <w:rsid w:val="0045015E"/>
    <w:rsid w:val="004577DB"/>
    <w:rsid w:val="004669FC"/>
    <w:rsid w:val="00467002"/>
    <w:rsid w:val="004713D8"/>
    <w:rsid w:val="00474872"/>
    <w:rsid w:val="00481A89"/>
    <w:rsid w:val="00483889"/>
    <w:rsid w:val="00493EEB"/>
    <w:rsid w:val="004944FB"/>
    <w:rsid w:val="004948F7"/>
    <w:rsid w:val="00494C5C"/>
    <w:rsid w:val="00496F38"/>
    <w:rsid w:val="004A0895"/>
    <w:rsid w:val="004A29B1"/>
    <w:rsid w:val="004B0749"/>
    <w:rsid w:val="004B19E0"/>
    <w:rsid w:val="004B1C43"/>
    <w:rsid w:val="004B3C4D"/>
    <w:rsid w:val="004C204D"/>
    <w:rsid w:val="004C3FF0"/>
    <w:rsid w:val="004C4BB1"/>
    <w:rsid w:val="004C7A0A"/>
    <w:rsid w:val="004E0087"/>
    <w:rsid w:val="004E1987"/>
    <w:rsid w:val="004E1AC7"/>
    <w:rsid w:val="004E6948"/>
    <w:rsid w:val="004F0EEC"/>
    <w:rsid w:val="004F4F20"/>
    <w:rsid w:val="004F531F"/>
    <w:rsid w:val="004F77F2"/>
    <w:rsid w:val="005013BD"/>
    <w:rsid w:val="00503464"/>
    <w:rsid w:val="0050594A"/>
    <w:rsid w:val="0051212D"/>
    <w:rsid w:val="005148A1"/>
    <w:rsid w:val="00516619"/>
    <w:rsid w:val="0051753F"/>
    <w:rsid w:val="00521157"/>
    <w:rsid w:val="00521969"/>
    <w:rsid w:val="00521B5A"/>
    <w:rsid w:val="00524399"/>
    <w:rsid w:val="00525483"/>
    <w:rsid w:val="00535111"/>
    <w:rsid w:val="00537782"/>
    <w:rsid w:val="00537CC3"/>
    <w:rsid w:val="00543F8C"/>
    <w:rsid w:val="00546F55"/>
    <w:rsid w:val="00547A22"/>
    <w:rsid w:val="00550010"/>
    <w:rsid w:val="00553B04"/>
    <w:rsid w:val="00555ED0"/>
    <w:rsid w:val="005602A6"/>
    <w:rsid w:val="00561CC1"/>
    <w:rsid w:val="00564A4B"/>
    <w:rsid w:val="0057007C"/>
    <w:rsid w:val="00573C05"/>
    <w:rsid w:val="005749A8"/>
    <w:rsid w:val="005775C3"/>
    <w:rsid w:val="00581E52"/>
    <w:rsid w:val="005876BD"/>
    <w:rsid w:val="005937F4"/>
    <w:rsid w:val="00593C6C"/>
    <w:rsid w:val="005A0381"/>
    <w:rsid w:val="005B2397"/>
    <w:rsid w:val="005B7B2A"/>
    <w:rsid w:val="005D04EE"/>
    <w:rsid w:val="005D54D9"/>
    <w:rsid w:val="005E0434"/>
    <w:rsid w:val="005E2F13"/>
    <w:rsid w:val="005E6706"/>
    <w:rsid w:val="005F6A46"/>
    <w:rsid w:val="00603A42"/>
    <w:rsid w:val="00607128"/>
    <w:rsid w:val="006107CE"/>
    <w:rsid w:val="006111F8"/>
    <w:rsid w:val="00617B2E"/>
    <w:rsid w:val="0062209B"/>
    <w:rsid w:val="006234CA"/>
    <w:rsid w:val="00624057"/>
    <w:rsid w:val="00625AEB"/>
    <w:rsid w:val="006272BB"/>
    <w:rsid w:val="00627525"/>
    <w:rsid w:val="00635718"/>
    <w:rsid w:val="006434F1"/>
    <w:rsid w:val="00650D56"/>
    <w:rsid w:val="00662A04"/>
    <w:rsid w:val="006641CD"/>
    <w:rsid w:val="006818D5"/>
    <w:rsid w:val="006851F3"/>
    <w:rsid w:val="00687803"/>
    <w:rsid w:val="006929EA"/>
    <w:rsid w:val="006956C8"/>
    <w:rsid w:val="006A0892"/>
    <w:rsid w:val="006A2C99"/>
    <w:rsid w:val="006A382D"/>
    <w:rsid w:val="006B03D2"/>
    <w:rsid w:val="006B43D2"/>
    <w:rsid w:val="006C32AC"/>
    <w:rsid w:val="006C357C"/>
    <w:rsid w:val="006C4613"/>
    <w:rsid w:val="006C516E"/>
    <w:rsid w:val="006D477A"/>
    <w:rsid w:val="006D798F"/>
    <w:rsid w:val="006E3A00"/>
    <w:rsid w:val="006E4D4F"/>
    <w:rsid w:val="006E50D7"/>
    <w:rsid w:val="006F08CE"/>
    <w:rsid w:val="006F386F"/>
    <w:rsid w:val="006F3F2D"/>
    <w:rsid w:val="006F5448"/>
    <w:rsid w:val="0070097D"/>
    <w:rsid w:val="00701827"/>
    <w:rsid w:val="00705D76"/>
    <w:rsid w:val="00710D9E"/>
    <w:rsid w:val="0071573D"/>
    <w:rsid w:val="00726AA2"/>
    <w:rsid w:val="00727755"/>
    <w:rsid w:val="007278AD"/>
    <w:rsid w:val="007301C1"/>
    <w:rsid w:val="00730544"/>
    <w:rsid w:val="00735B4C"/>
    <w:rsid w:val="00736DC0"/>
    <w:rsid w:val="00750455"/>
    <w:rsid w:val="00750CD7"/>
    <w:rsid w:val="00752AE7"/>
    <w:rsid w:val="00753208"/>
    <w:rsid w:val="00757936"/>
    <w:rsid w:val="00757AB3"/>
    <w:rsid w:val="0076309C"/>
    <w:rsid w:val="0076542E"/>
    <w:rsid w:val="007666F8"/>
    <w:rsid w:val="00774331"/>
    <w:rsid w:val="007775EF"/>
    <w:rsid w:val="007800D9"/>
    <w:rsid w:val="007831DC"/>
    <w:rsid w:val="0078448F"/>
    <w:rsid w:val="00787C15"/>
    <w:rsid w:val="00794819"/>
    <w:rsid w:val="007949CE"/>
    <w:rsid w:val="00796D51"/>
    <w:rsid w:val="00796E63"/>
    <w:rsid w:val="007B1388"/>
    <w:rsid w:val="007B5AD5"/>
    <w:rsid w:val="007B7BBC"/>
    <w:rsid w:val="007C7AD1"/>
    <w:rsid w:val="007D2A91"/>
    <w:rsid w:val="007D45E0"/>
    <w:rsid w:val="007D484E"/>
    <w:rsid w:val="007D6A72"/>
    <w:rsid w:val="007D731F"/>
    <w:rsid w:val="007E3175"/>
    <w:rsid w:val="007E4E04"/>
    <w:rsid w:val="007E6850"/>
    <w:rsid w:val="007F0122"/>
    <w:rsid w:val="007F017E"/>
    <w:rsid w:val="007F3C46"/>
    <w:rsid w:val="007F4AA5"/>
    <w:rsid w:val="007F649A"/>
    <w:rsid w:val="007F657B"/>
    <w:rsid w:val="00801584"/>
    <w:rsid w:val="008015FD"/>
    <w:rsid w:val="008030C3"/>
    <w:rsid w:val="008100A1"/>
    <w:rsid w:val="008100A9"/>
    <w:rsid w:val="00811D9E"/>
    <w:rsid w:val="00812364"/>
    <w:rsid w:val="0081261D"/>
    <w:rsid w:val="00820E25"/>
    <w:rsid w:val="00821B40"/>
    <w:rsid w:val="008224B9"/>
    <w:rsid w:val="00822713"/>
    <w:rsid w:val="00825467"/>
    <w:rsid w:val="0083246D"/>
    <w:rsid w:val="00836EC5"/>
    <w:rsid w:val="00837B62"/>
    <w:rsid w:val="008529BD"/>
    <w:rsid w:val="008537AF"/>
    <w:rsid w:val="008560CF"/>
    <w:rsid w:val="00861154"/>
    <w:rsid w:val="00863152"/>
    <w:rsid w:val="00873AFC"/>
    <w:rsid w:val="00873BA8"/>
    <w:rsid w:val="00873F77"/>
    <w:rsid w:val="00874B45"/>
    <w:rsid w:val="00885E68"/>
    <w:rsid w:val="00887CE1"/>
    <w:rsid w:val="00891717"/>
    <w:rsid w:val="0089361F"/>
    <w:rsid w:val="00894E82"/>
    <w:rsid w:val="008A4793"/>
    <w:rsid w:val="008A64CF"/>
    <w:rsid w:val="008A715C"/>
    <w:rsid w:val="008A77EB"/>
    <w:rsid w:val="008A7B56"/>
    <w:rsid w:val="008B04AE"/>
    <w:rsid w:val="008C5A34"/>
    <w:rsid w:val="008C63AC"/>
    <w:rsid w:val="008C6986"/>
    <w:rsid w:val="008D0CC1"/>
    <w:rsid w:val="008E0875"/>
    <w:rsid w:val="008E6554"/>
    <w:rsid w:val="008F3A5A"/>
    <w:rsid w:val="008F6817"/>
    <w:rsid w:val="008F6C92"/>
    <w:rsid w:val="0090425B"/>
    <w:rsid w:val="00904959"/>
    <w:rsid w:val="00911FAE"/>
    <w:rsid w:val="009131DF"/>
    <w:rsid w:val="0091334E"/>
    <w:rsid w:val="009133DA"/>
    <w:rsid w:val="00913448"/>
    <w:rsid w:val="009138E8"/>
    <w:rsid w:val="00915B50"/>
    <w:rsid w:val="009166DD"/>
    <w:rsid w:val="00923A54"/>
    <w:rsid w:val="00935D6B"/>
    <w:rsid w:val="00940C57"/>
    <w:rsid w:val="00941884"/>
    <w:rsid w:val="009500AB"/>
    <w:rsid w:val="00951237"/>
    <w:rsid w:val="00951A51"/>
    <w:rsid w:val="00956272"/>
    <w:rsid w:val="00967930"/>
    <w:rsid w:val="009735C1"/>
    <w:rsid w:val="00975189"/>
    <w:rsid w:val="00975630"/>
    <w:rsid w:val="009821D2"/>
    <w:rsid w:val="009864BD"/>
    <w:rsid w:val="009905F8"/>
    <w:rsid w:val="00990A31"/>
    <w:rsid w:val="00991CC9"/>
    <w:rsid w:val="00992EB8"/>
    <w:rsid w:val="00995EED"/>
    <w:rsid w:val="00995EF0"/>
    <w:rsid w:val="00996892"/>
    <w:rsid w:val="009A0ABA"/>
    <w:rsid w:val="009A1789"/>
    <w:rsid w:val="009A1E41"/>
    <w:rsid w:val="009A22F6"/>
    <w:rsid w:val="009A3D9A"/>
    <w:rsid w:val="009B001E"/>
    <w:rsid w:val="009B25D8"/>
    <w:rsid w:val="009C057C"/>
    <w:rsid w:val="009C38AC"/>
    <w:rsid w:val="009C701E"/>
    <w:rsid w:val="009C7E66"/>
    <w:rsid w:val="009D00BB"/>
    <w:rsid w:val="009D6A21"/>
    <w:rsid w:val="009E23EC"/>
    <w:rsid w:val="009E6575"/>
    <w:rsid w:val="009E7981"/>
    <w:rsid w:val="009F361F"/>
    <w:rsid w:val="009F4F3C"/>
    <w:rsid w:val="00A0105D"/>
    <w:rsid w:val="00A01818"/>
    <w:rsid w:val="00A03922"/>
    <w:rsid w:val="00A05395"/>
    <w:rsid w:val="00A14A28"/>
    <w:rsid w:val="00A17430"/>
    <w:rsid w:val="00A20E23"/>
    <w:rsid w:val="00A2146C"/>
    <w:rsid w:val="00A25DB1"/>
    <w:rsid w:val="00A316FF"/>
    <w:rsid w:val="00A3367C"/>
    <w:rsid w:val="00A34972"/>
    <w:rsid w:val="00A41131"/>
    <w:rsid w:val="00A41F6A"/>
    <w:rsid w:val="00A4273A"/>
    <w:rsid w:val="00A45938"/>
    <w:rsid w:val="00A501E7"/>
    <w:rsid w:val="00A50FD2"/>
    <w:rsid w:val="00A62E42"/>
    <w:rsid w:val="00A65D75"/>
    <w:rsid w:val="00A74346"/>
    <w:rsid w:val="00A7435B"/>
    <w:rsid w:val="00A752A3"/>
    <w:rsid w:val="00A75777"/>
    <w:rsid w:val="00A764D5"/>
    <w:rsid w:val="00A80ECE"/>
    <w:rsid w:val="00A81F12"/>
    <w:rsid w:val="00A96479"/>
    <w:rsid w:val="00A96D1A"/>
    <w:rsid w:val="00A96E94"/>
    <w:rsid w:val="00AA1E0A"/>
    <w:rsid w:val="00AB05E3"/>
    <w:rsid w:val="00AB75D2"/>
    <w:rsid w:val="00AB7BEE"/>
    <w:rsid w:val="00AC4E0F"/>
    <w:rsid w:val="00AC61ED"/>
    <w:rsid w:val="00AC77DA"/>
    <w:rsid w:val="00AD3C12"/>
    <w:rsid w:val="00AD3D50"/>
    <w:rsid w:val="00AD40B7"/>
    <w:rsid w:val="00AD55DE"/>
    <w:rsid w:val="00AD6B20"/>
    <w:rsid w:val="00AE030B"/>
    <w:rsid w:val="00AE26A5"/>
    <w:rsid w:val="00AE721B"/>
    <w:rsid w:val="00AF0BCF"/>
    <w:rsid w:val="00AF3FD8"/>
    <w:rsid w:val="00AF4860"/>
    <w:rsid w:val="00AF6455"/>
    <w:rsid w:val="00B01B14"/>
    <w:rsid w:val="00B01EFD"/>
    <w:rsid w:val="00B032D5"/>
    <w:rsid w:val="00B07297"/>
    <w:rsid w:val="00B165B7"/>
    <w:rsid w:val="00B20A44"/>
    <w:rsid w:val="00B21570"/>
    <w:rsid w:val="00B24CA3"/>
    <w:rsid w:val="00B25CB8"/>
    <w:rsid w:val="00B272E5"/>
    <w:rsid w:val="00B318DF"/>
    <w:rsid w:val="00B33571"/>
    <w:rsid w:val="00B34727"/>
    <w:rsid w:val="00B359F4"/>
    <w:rsid w:val="00B409E4"/>
    <w:rsid w:val="00B43B57"/>
    <w:rsid w:val="00B4456B"/>
    <w:rsid w:val="00B503C0"/>
    <w:rsid w:val="00B5211D"/>
    <w:rsid w:val="00B543D2"/>
    <w:rsid w:val="00B54D80"/>
    <w:rsid w:val="00B623FD"/>
    <w:rsid w:val="00B63B00"/>
    <w:rsid w:val="00B66085"/>
    <w:rsid w:val="00B74C76"/>
    <w:rsid w:val="00B8244D"/>
    <w:rsid w:val="00B850E9"/>
    <w:rsid w:val="00B85B2A"/>
    <w:rsid w:val="00B86BD5"/>
    <w:rsid w:val="00B86EA8"/>
    <w:rsid w:val="00BA0CDD"/>
    <w:rsid w:val="00BA2256"/>
    <w:rsid w:val="00BA2484"/>
    <w:rsid w:val="00BA55D2"/>
    <w:rsid w:val="00BB14E8"/>
    <w:rsid w:val="00BB59C7"/>
    <w:rsid w:val="00BB7811"/>
    <w:rsid w:val="00BC2FB2"/>
    <w:rsid w:val="00BC3F57"/>
    <w:rsid w:val="00BD277B"/>
    <w:rsid w:val="00BD3322"/>
    <w:rsid w:val="00BD7724"/>
    <w:rsid w:val="00BE138F"/>
    <w:rsid w:val="00BF0554"/>
    <w:rsid w:val="00BF0C27"/>
    <w:rsid w:val="00C02011"/>
    <w:rsid w:val="00C04840"/>
    <w:rsid w:val="00C10158"/>
    <w:rsid w:val="00C112E3"/>
    <w:rsid w:val="00C11605"/>
    <w:rsid w:val="00C11A7F"/>
    <w:rsid w:val="00C1219A"/>
    <w:rsid w:val="00C12246"/>
    <w:rsid w:val="00C13A21"/>
    <w:rsid w:val="00C13D20"/>
    <w:rsid w:val="00C143DE"/>
    <w:rsid w:val="00C15E8A"/>
    <w:rsid w:val="00C2325E"/>
    <w:rsid w:val="00C24C34"/>
    <w:rsid w:val="00C25582"/>
    <w:rsid w:val="00C30694"/>
    <w:rsid w:val="00C34B4A"/>
    <w:rsid w:val="00C43223"/>
    <w:rsid w:val="00C448E1"/>
    <w:rsid w:val="00C450F4"/>
    <w:rsid w:val="00C459E8"/>
    <w:rsid w:val="00C5046A"/>
    <w:rsid w:val="00C51E39"/>
    <w:rsid w:val="00C57B4C"/>
    <w:rsid w:val="00C60CBF"/>
    <w:rsid w:val="00C641AE"/>
    <w:rsid w:val="00C73289"/>
    <w:rsid w:val="00C7535C"/>
    <w:rsid w:val="00C766D9"/>
    <w:rsid w:val="00C802CA"/>
    <w:rsid w:val="00C8739F"/>
    <w:rsid w:val="00C94BAD"/>
    <w:rsid w:val="00C95303"/>
    <w:rsid w:val="00C95DCB"/>
    <w:rsid w:val="00C97B0D"/>
    <w:rsid w:val="00CA19EF"/>
    <w:rsid w:val="00CA45EC"/>
    <w:rsid w:val="00CA5223"/>
    <w:rsid w:val="00CA5760"/>
    <w:rsid w:val="00CA7A17"/>
    <w:rsid w:val="00CB4A0C"/>
    <w:rsid w:val="00CB595D"/>
    <w:rsid w:val="00CB7490"/>
    <w:rsid w:val="00CC5140"/>
    <w:rsid w:val="00CD5CFE"/>
    <w:rsid w:val="00CD694B"/>
    <w:rsid w:val="00CE252A"/>
    <w:rsid w:val="00CE2567"/>
    <w:rsid w:val="00CE2995"/>
    <w:rsid w:val="00CE50D8"/>
    <w:rsid w:val="00CE5A8D"/>
    <w:rsid w:val="00CE7D52"/>
    <w:rsid w:val="00CF1210"/>
    <w:rsid w:val="00CF1247"/>
    <w:rsid w:val="00CF1484"/>
    <w:rsid w:val="00CF518D"/>
    <w:rsid w:val="00CF6117"/>
    <w:rsid w:val="00CF7A79"/>
    <w:rsid w:val="00D058B4"/>
    <w:rsid w:val="00D07D09"/>
    <w:rsid w:val="00D1584D"/>
    <w:rsid w:val="00D200BC"/>
    <w:rsid w:val="00D312ED"/>
    <w:rsid w:val="00D34484"/>
    <w:rsid w:val="00D34ECA"/>
    <w:rsid w:val="00D35A06"/>
    <w:rsid w:val="00D4063F"/>
    <w:rsid w:val="00D426A1"/>
    <w:rsid w:val="00D47520"/>
    <w:rsid w:val="00D47BDF"/>
    <w:rsid w:val="00D625DB"/>
    <w:rsid w:val="00D73410"/>
    <w:rsid w:val="00D73B65"/>
    <w:rsid w:val="00D740D5"/>
    <w:rsid w:val="00D74799"/>
    <w:rsid w:val="00D75DFB"/>
    <w:rsid w:val="00D772C8"/>
    <w:rsid w:val="00D80C15"/>
    <w:rsid w:val="00D85A30"/>
    <w:rsid w:val="00D91ACE"/>
    <w:rsid w:val="00D91E63"/>
    <w:rsid w:val="00D92067"/>
    <w:rsid w:val="00DA3A57"/>
    <w:rsid w:val="00DA4720"/>
    <w:rsid w:val="00DA61B4"/>
    <w:rsid w:val="00DB0FF5"/>
    <w:rsid w:val="00DB1954"/>
    <w:rsid w:val="00DB3AB5"/>
    <w:rsid w:val="00DB7C00"/>
    <w:rsid w:val="00DC6A67"/>
    <w:rsid w:val="00DD18F0"/>
    <w:rsid w:val="00DD3756"/>
    <w:rsid w:val="00DE2315"/>
    <w:rsid w:val="00DE34A2"/>
    <w:rsid w:val="00DE6153"/>
    <w:rsid w:val="00DE6DB2"/>
    <w:rsid w:val="00DF1ABB"/>
    <w:rsid w:val="00E01C49"/>
    <w:rsid w:val="00E0436B"/>
    <w:rsid w:val="00E04412"/>
    <w:rsid w:val="00E0545E"/>
    <w:rsid w:val="00E05E35"/>
    <w:rsid w:val="00E13BE7"/>
    <w:rsid w:val="00E200D1"/>
    <w:rsid w:val="00E24E68"/>
    <w:rsid w:val="00E267CC"/>
    <w:rsid w:val="00E32F0D"/>
    <w:rsid w:val="00E340B0"/>
    <w:rsid w:val="00E35FB3"/>
    <w:rsid w:val="00E3750D"/>
    <w:rsid w:val="00E37B49"/>
    <w:rsid w:val="00E428F1"/>
    <w:rsid w:val="00E4302D"/>
    <w:rsid w:val="00E45206"/>
    <w:rsid w:val="00E514C5"/>
    <w:rsid w:val="00E52321"/>
    <w:rsid w:val="00E577F0"/>
    <w:rsid w:val="00E60E94"/>
    <w:rsid w:val="00E6159F"/>
    <w:rsid w:val="00E616A8"/>
    <w:rsid w:val="00E617DE"/>
    <w:rsid w:val="00E65183"/>
    <w:rsid w:val="00E65B77"/>
    <w:rsid w:val="00E676CF"/>
    <w:rsid w:val="00E67845"/>
    <w:rsid w:val="00E75EB1"/>
    <w:rsid w:val="00E76065"/>
    <w:rsid w:val="00E82145"/>
    <w:rsid w:val="00E85F71"/>
    <w:rsid w:val="00E872F7"/>
    <w:rsid w:val="00E93418"/>
    <w:rsid w:val="00E93CB1"/>
    <w:rsid w:val="00EA0902"/>
    <w:rsid w:val="00EA0E11"/>
    <w:rsid w:val="00EA1FDE"/>
    <w:rsid w:val="00EA6946"/>
    <w:rsid w:val="00EB28B5"/>
    <w:rsid w:val="00EB359D"/>
    <w:rsid w:val="00EB3D9D"/>
    <w:rsid w:val="00EB3F8C"/>
    <w:rsid w:val="00EC53F5"/>
    <w:rsid w:val="00EC68EF"/>
    <w:rsid w:val="00ED703F"/>
    <w:rsid w:val="00ED7F3E"/>
    <w:rsid w:val="00EE0A5A"/>
    <w:rsid w:val="00EE4A53"/>
    <w:rsid w:val="00EE5A87"/>
    <w:rsid w:val="00EE73E3"/>
    <w:rsid w:val="00EF17F3"/>
    <w:rsid w:val="00EF3636"/>
    <w:rsid w:val="00EF3EE7"/>
    <w:rsid w:val="00EF5D7F"/>
    <w:rsid w:val="00F01BFD"/>
    <w:rsid w:val="00F02EC9"/>
    <w:rsid w:val="00F037B5"/>
    <w:rsid w:val="00F04866"/>
    <w:rsid w:val="00F07B36"/>
    <w:rsid w:val="00F146CE"/>
    <w:rsid w:val="00F1625D"/>
    <w:rsid w:val="00F2466E"/>
    <w:rsid w:val="00F268B5"/>
    <w:rsid w:val="00F30C44"/>
    <w:rsid w:val="00F32E44"/>
    <w:rsid w:val="00F32EC0"/>
    <w:rsid w:val="00F34374"/>
    <w:rsid w:val="00F3724A"/>
    <w:rsid w:val="00F42BAD"/>
    <w:rsid w:val="00F47C66"/>
    <w:rsid w:val="00F51702"/>
    <w:rsid w:val="00F53267"/>
    <w:rsid w:val="00F56322"/>
    <w:rsid w:val="00F567BF"/>
    <w:rsid w:val="00F63753"/>
    <w:rsid w:val="00F67C5A"/>
    <w:rsid w:val="00F76EF4"/>
    <w:rsid w:val="00F77FC8"/>
    <w:rsid w:val="00F85BCE"/>
    <w:rsid w:val="00F85F6A"/>
    <w:rsid w:val="00F91389"/>
    <w:rsid w:val="00F92187"/>
    <w:rsid w:val="00F94231"/>
    <w:rsid w:val="00FA09AB"/>
    <w:rsid w:val="00FA39B1"/>
    <w:rsid w:val="00FB68B4"/>
    <w:rsid w:val="00FB743D"/>
    <w:rsid w:val="00FB7A0A"/>
    <w:rsid w:val="00FC10FE"/>
    <w:rsid w:val="00FC6B2F"/>
    <w:rsid w:val="00FD08AA"/>
    <w:rsid w:val="00FE04BA"/>
    <w:rsid w:val="00FF2014"/>
    <w:rsid w:val="00FF46A3"/>
    <w:rsid w:val="00FF4F74"/>
    <w:rsid w:val="00FF613B"/>
    <w:rsid w:val="00FF7A71"/>
    <w:rsid w:val="00FF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62E719E"/>
  <w15:docId w15:val="{3C2CFDBC-480F-4069-8F56-F1EE051C4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C2325E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6A2C99"/>
    <w:pPr>
      <w:keepNext/>
      <w:outlineLvl w:val="0"/>
    </w:pPr>
    <w:rPr>
      <w:rFonts w:ascii="Arial" w:hAnsi="Arial" w:cs="Arial"/>
      <w:b/>
      <w:bCs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A4273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6A2C99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link w:val="StopkaZnak"/>
    <w:uiPriority w:val="99"/>
    <w:rsid w:val="006A2C99"/>
    <w:pPr>
      <w:tabs>
        <w:tab w:val="center" w:pos="4703"/>
        <w:tab w:val="right" w:pos="9406"/>
      </w:tabs>
    </w:pPr>
  </w:style>
  <w:style w:type="character" w:styleId="Numerstrony">
    <w:name w:val="page number"/>
    <w:basedOn w:val="Domylnaczcionkaakapitu"/>
    <w:rsid w:val="006A2C99"/>
  </w:style>
  <w:style w:type="table" w:styleId="Tabela-Siatka">
    <w:name w:val="Table Grid"/>
    <w:basedOn w:val="Standardowy"/>
    <w:uiPriority w:val="39"/>
    <w:rsid w:val="007B7B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2C1605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2C1605"/>
    <w:rPr>
      <w:rFonts w:ascii="Tahoma" w:hAnsi="Tahoma" w:cs="Tahoma"/>
      <w:sz w:val="16"/>
      <w:szCs w:val="16"/>
    </w:rPr>
  </w:style>
  <w:style w:type="character" w:customStyle="1" w:styleId="NagwekZnak">
    <w:name w:val="Nagłówek Znak"/>
    <w:link w:val="Nagwek"/>
    <w:uiPriority w:val="99"/>
    <w:rsid w:val="008560CF"/>
    <w:rPr>
      <w:sz w:val="24"/>
      <w:szCs w:val="24"/>
    </w:rPr>
  </w:style>
  <w:style w:type="character" w:customStyle="1" w:styleId="StopkaZnak">
    <w:name w:val="Stopka Znak"/>
    <w:link w:val="Stopka"/>
    <w:uiPriority w:val="99"/>
    <w:rsid w:val="008560CF"/>
    <w:rPr>
      <w:sz w:val="24"/>
      <w:szCs w:val="24"/>
    </w:rPr>
  </w:style>
  <w:style w:type="paragraph" w:styleId="Tekstpodstawowywcity">
    <w:name w:val="Body Text Indent"/>
    <w:basedOn w:val="Normalny"/>
    <w:link w:val="TekstpodstawowywcityZnak"/>
    <w:rsid w:val="00BF0554"/>
    <w:pPr>
      <w:spacing w:after="120" w:line="276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character" w:customStyle="1" w:styleId="TekstpodstawowywcityZnak">
    <w:name w:val="Tekst podstawowy wcięty Znak"/>
    <w:link w:val="Tekstpodstawowywcity"/>
    <w:rsid w:val="00BF0554"/>
    <w:rPr>
      <w:rFonts w:ascii="Calibri" w:eastAsia="Calibri" w:hAnsi="Calibri"/>
      <w:sz w:val="22"/>
      <w:szCs w:val="22"/>
      <w:lang w:eastAsia="en-US"/>
    </w:rPr>
  </w:style>
  <w:style w:type="character" w:customStyle="1" w:styleId="apple-converted-space">
    <w:name w:val="apple-converted-space"/>
    <w:rsid w:val="006929EA"/>
  </w:style>
  <w:style w:type="character" w:styleId="Hipercze">
    <w:name w:val="Hyperlink"/>
    <w:uiPriority w:val="99"/>
    <w:unhideWhenUsed/>
    <w:rsid w:val="00187A1D"/>
    <w:rPr>
      <w:color w:val="0000FF"/>
      <w:u w:val="single"/>
    </w:rPr>
  </w:style>
  <w:style w:type="paragraph" w:customStyle="1" w:styleId="Default">
    <w:name w:val="Default"/>
    <w:rsid w:val="00187A1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Pogrubienie">
    <w:name w:val="Strong"/>
    <w:qFormat/>
    <w:rsid w:val="00187A1D"/>
    <w:rPr>
      <w:b/>
      <w:bCs/>
    </w:rPr>
  </w:style>
  <w:style w:type="paragraph" w:customStyle="1" w:styleId="Akapitzlist1">
    <w:name w:val="Akapit z listą1"/>
    <w:basedOn w:val="Normalny"/>
    <w:rsid w:val="008123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unhideWhenUsed/>
    <w:rsid w:val="00C24C34"/>
    <w:pPr>
      <w:spacing w:before="100" w:beforeAutospacing="1" w:after="100" w:afterAutospacing="1"/>
    </w:pPr>
  </w:style>
  <w:style w:type="paragraph" w:styleId="Akapitzlist">
    <w:name w:val="List Paragraph"/>
    <w:aliases w:val="Numerowanie,Akapit z listą BS,List Paragraph,CW_Lista,List Paragraph1,Akapit z listą2"/>
    <w:basedOn w:val="Normalny"/>
    <w:link w:val="AkapitzlistZnak"/>
    <w:uiPriority w:val="34"/>
    <w:qFormat/>
    <w:rsid w:val="00F51702"/>
    <w:pPr>
      <w:ind w:left="720"/>
      <w:contextualSpacing/>
    </w:pPr>
  </w:style>
  <w:style w:type="character" w:styleId="Odwoaniedokomentarza">
    <w:name w:val="annotation reference"/>
    <w:uiPriority w:val="99"/>
    <w:qFormat/>
    <w:rsid w:val="00E9341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9341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418"/>
  </w:style>
  <w:style w:type="paragraph" w:styleId="Tematkomentarza">
    <w:name w:val="annotation subject"/>
    <w:basedOn w:val="Tekstkomentarza"/>
    <w:next w:val="Tekstkomentarza"/>
    <w:link w:val="TematkomentarzaZnak"/>
    <w:rsid w:val="00E93418"/>
    <w:rPr>
      <w:b/>
      <w:bCs/>
    </w:rPr>
  </w:style>
  <w:style w:type="character" w:customStyle="1" w:styleId="TematkomentarzaZnak">
    <w:name w:val="Temat komentarza Znak"/>
    <w:link w:val="Tematkomentarza"/>
    <w:rsid w:val="00E93418"/>
    <w:rPr>
      <w:b/>
      <w:bCs/>
    </w:rPr>
  </w:style>
  <w:style w:type="paragraph" w:styleId="Poprawka">
    <w:name w:val="Revision"/>
    <w:hidden/>
    <w:uiPriority w:val="99"/>
    <w:semiHidden/>
    <w:rsid w:val="00E93418"/>
    <w:rPr>
      <w:sz w:val="24"/>
      <w:szCs w:val="24"/>
    </w:rPr>
  </w:style>
  <w:style w:type="paragraph" w:customStyle="1" w:styleId="Zawartoramki">
    <w:name w:val="Zawartość ramki"/>
    <w:basedOn w:val="Normalny"/>
    <w:qFormat/>
    <w:rsid w:val="00730544"/>
    <w:pPr>
      <w:spacing w:after="160" w:line="259" w:lineRule="auto"/>
    </w:pPr>
    <w:rPr>
      <w:rFonts w:ascii="Calibri" w:eastAsia="Calibri" w:hAnsi="Calibri"/>
      <w:color w:val="00000A"/>
      <w:sz w:val="22"/>
      <w:szCs w:val="22"/>
      <w:lang w:eastAsia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AD3D50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AD3D50"/>
  </w:style>
  <w:style w:type="character" w:styleId="Odwoanieprzypisukocowego">
    <w:name w:val="endnote reference"/>
    <w:basedOn w:val="Domylnaczcionkaakapitu"/>
    <w:semiHidden/>
    <w:unhideWhenUsed/>
    <w:rsid w:val="00AD3D50"/>
    <w:rPr>
      <w:vertAlign w:val="superscript"/>
    </w:rPr>
  </w:style>
  <w:style w:type="paragraph" w:styleId="Tekstpodstawowy">
    <w:name w:val="Body Text"/>
    <w:basedOn w:val="Normalny"/>
    <w:link w:val="TekstpodstawowyZnak"/>
    <w:semiHidden/>
    <w:unhideWhenUsed/>
    <w:rsid w:val="005775C3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semiHidden/>
    <w:rsid w:val="005775C3"/>
    <w:rPr>
      <w:sz w:val="24"/>
      <w:szCs w:val="24"/>
    </w:rPr>
  </w:style>
  <w:style w:type="paragraph" w:styleId="Tekstpodstawowy2">
    <w:name w:val="Body Text 2"/>
    <w:basedOn w:val="Normalny"/>
    <w:link w:val="Tekstpodstawowy2Znak"/>
    <w:uiPriority w:val="99"/>
    <w:unhideWhenUsed/>
    <w:rsid w:val="005775C3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5775C3"/>
    <w:rPr>
      <w:sz w:val="24"/>
      <w:szCs w:val="24"/>
    </w:rPr>
  </w:style>
  <w:style w:type="paragraph" w:styleId="Tekstblokowy">
    <w:name w:val="Block Text"/>
    <w:basedOn w:val="Normalny"/>
    <w:uiPriority w:val="99"/>
    <w:semiHidden/>
    <w:rsid w:val="005775C3"/>
    <w:pPr>
      <w:autoSpaceDE w:val="0"/>
      <w:autoSpaceDN w:val="0"/>
      <w:adjustRightInd w:val="0"/>
      <w:ind w:left="374" w:right="96"/>
    </w:pPr>
    <w:rPr>
      <w:rFonts w:ascii="BOCKLJ+TimesNewRoman" w:hAnsi="BOCKLJ+TimesNewRoman" w:cs="BOCKLJ+TimesNewRoman"/>
      <w:color w:val="000000"/>
      <w:sz w:val="23"/>
      <w:szCs w:val="23"/>
    </w:rPr>
  </w:style>
  <w:style w:type="paragraph" w:customStyle="1" w:styleId="Normalny1">
    <w:name w:val="Normalny1"/>
    <w:basedOn w:val="Normalny"/>
    <w:next w:val="Normalny"/>
    <w:uiPriority w:val="99"/>
    <w:rsid w:val="0051212D"/>
    <w:pPr>
      <w:widowControl w:val="0"/>
      <w:suppressAutoHyphens/>
      <w:autoSpaceDE w:val="0"/>
    </w:pPr>
    <w:rPr>
      <w:rFonts w:eastAsia="MS PMincho" w:cs="Mangal"/>
      <w:kern w:val="1"/>
      <w:lang w:eastAsia="hi-IN" w:bidi="hi-I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D04EE"/>
    <w:rPr>
      <w:color w:val="605E5C"/>
      <w:shd w:val="clear" w:color="auto" w:fill="E1DFDD"/>
    </w:rPr>
  </w:style>
  <w:style w:type="paragraph" w:styleId="Podtytu">
    <w:name w:val="Subtitle"/>
    <w:basedOn w:val="Normalny"/>
    <w:link w:val="PodtytuZnak"/>
    <w:uiPriority w:val="11"/>
    <w:qFormat/>
    <w:rsid w:val="00A96479"/>
    <w:rPr>
      <w:szCs w:val="20"/>
    </w:rPr>
  </w:style>
  <w:style w:type="character" w:customStyle="1" w:styleId="PodtytuZnak">
    <w:name w:val="Podtytuł Znak"/>
    <w:basedOn w:val="Domylnaczcionkaakapitu"/>
    <w:link w:val="Podtytu"/>
    <w:uiPriority w:val="11"/>
    <w:rsid w:val="00A96479"/>
    <w:rPr>
      <w:sz w:val="24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"/>
    <w:link w:val="Akapitzlist"/>
    <w:uiPriority w:val="34"/>
    <w:locked/>
    <w:rsid w:val="00E85F71"/>
    <w:rPr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514C5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semiHidden/>
    <w:rsid w:val="00A42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kapitzlist3">
    <w:name w:val="Akapit z listą3"/>
    <w:basedOn w:val="Normalny"/>
    <w:rsid w:val="00796E63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Bezodstpw">
    <w:name w:val="No Spacing"/>
    <w:uiPriority w:val="1"/>
    <w:qFormat/>
    <w:rsid w:val="00796E63"/>
    <w:rPr>
      <w:rFonts w:ascii="Calibri" w:eastAsia="Calibri" w:hAnsi="Calibri"/>
      <w:sz w:val="22"/>
      <w:szCs w:val="22"/>
      <w:lang w:eastAsia="en-US"/>
    </w:rPr>
  </w:style>
  <w:style w:type="paragraph" w:customStyle="1" w:styleId="Level3">
    <w:name w:val="Level 3"/>
    <w:basedOn w:val="Normalny"/>
    <w:rsid w:val="00796E63"/>
    <w:pPr>
      <w:suppressAutoHyphens/>
      <w:spacing w:after="210" w:line="264" w:lineRule="auto"/>
      <w:jc w:val="both"/>
    </w:pPr>
    <w:rPr>
      <w:rFonts w:ascii="Arial" w:hAnsi="Arial"/>
      <w:kern w:val="1"/>
      <w:sz w:val="21"/>
      <w:szCs w:val="20"/>
      <w:lang w:eastAsia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C11A7F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550010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810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1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5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7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9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7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9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0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0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8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://www.cittru.uj.edu.pl" TargetMode="External"/><Relationship Id="rId1" Type="http://schemas.openxmlformats.org/officeDocument/2006/relationships/hyperlink" Target="http://www.cittru.uj.edu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D69CC-2296-4B7C-96E1-8F88B45EF5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A14892-71F0-4ECA-8B78-823DAD0C5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AC33DD-08AC-4F84-B516-2EC7EDD4FC5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6EF128F-EF23-482C-B597-DC9B9BE65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2</Words>
  <Characters>3313</Characters>
  <Application>Microsoft Office Word</Application>
  <DocSecurity>0</DocSecurity>
  <Lines>77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łopolskie Centrum</vt:lpstr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łopolskie Centrum</dc:title>
  <dc:subject/>
  <dc:creator>Wyrwińska-Cieślak Małgorzata</dc:creator>
  <cp:keywords/>
  <dc:description/>
  <cp:lastModifiedBy>Karolina Siudak</cp:lastModifiedBy>
  <cp:revision>3</cp:revision>
  <cp:lastPrinted>2022-01-05T07:51:00Z</cp:lastPrinted>
  <dcterms:created xsi:type="dcterms:W3CDTF">2022-01-10T12:21:00Z</dcterms:created>
  <dcterms:modified xsi:type="dcterms:W3CDTF">2022-01-1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